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CA1CB" w14:textId="77777777" w:rsidR="007861C0"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4BB48F5E" w14:textId="0E4A39EB" w:rsidR="00F72E5E" w:rsidRDefault="00F72E5E" w:rsidP="007861C0">
      <w:pPr>
        <w:pStyle w:val="NoSpacing"/>
        <w:spacing w:line="480" w:lineRule="auto"/>
        <w:jc w:val="both"/>
        <w:rPr>
          <w:rFonts w:ascii="Times New Roman" w:hAnsi="Times New Roman" w:cs="Times New Roman"/>
          <w:sz w:val="24"/>
          <w:szCs w:val="24"/>
        </w:rPr>
      </w:pPr>
      <w:commentRangeStart w:id="0"/>
      <w:r w:rsidRPr="0029108C">
        <w:rPr>
          <w:rFonts w:ascii="Times New Roman" w:hAnsi="Times New Roman" w:cs="Times New Roman"/>
          <w:sz w:val="24"/>
          <w:szCs w:val="24"/>
        </w:rPr>
        <w:t>Non-invasive Assessment of Mesenteric Hemodynamics in Patients with Suspected Chronic Mesenteric Ischemia using 4D flow MRI</w:t>
      </w:r>
      <w:commentRangeEnd w:id="0"/>
      <w:r w:rsidR="00675B3D">
        <w:rPr>
          <w:rStyle w:val="CommentReference"/>
        </w:rPr>
        <w:commentReference w:id="0"/>
      </w:r>
    </w:p>
    <w:p w14:paraId="09A6C118"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2603BB66" w14:textId="77777777" w:rsidR="007861C0"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s</w:t>
      </w:r>
    </w:p>
    <w:p w14:paraId="68ECD9EC" w14:textId="4EBF8FFD" w:rsidR="00F72E5E" w:rsidRDefault="00F72E5E" w:rsidP="007861C0">
      <w:pPr>
        <w:pStyle w:val="NoSpacing"/>
        <w:spacing w:line="480" w:lineRule="auto"/>
        <w:jc w:val="both"/>
        <w:rPr>
          <w:rFonts w:ascii="Times New Roman" w:hAnsi="Times New Roman" w:cs="Times New Roman"/>
          <w:sz w:val="24"/>
          <w:szCs w:val="24"/>
          <w:vertAlign w:val="superscript"/>
        </w:rPr>
      </w:pPr>
      <w:r w:rsidRPr="0029108C">
        <w:rPr>
          <w:rFonts w:ascii="Times New Roman" w:hAnsi="Times New Roman" w:cs="Times New Roman"/>
          <w:sz w:val="24"/>
          <w:szCs w:val="24"/>
        </w:rPr>
        <w:t>Grant S. Roberts BS</w:t>
      </w: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 Christopher J. François MD</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noProof/>
          <w:sz w:val="24"/>
          <w:szCs w:val="24"/>
        </w:rPr>
        <w:t>PhD</w:t>
      </w:r>
      <w:r w:rsidRPr="0029108C">
        <w:rPr>
          <w:rFonts w:ascii="Times New Roman" w:hAnsi="Times New Roman" w:cs="Times New Roman"/>
          <w:sz w:val="24"/>
          <w:szCs w:val="24"/>
          <w:vertAlign w:val="superscript"/>
        </w:rPr>
        <w:t>1,2</w:t>
      </w:r>
      <w:r w:rsidRPr="0029108C">
        <w:rPr>
          <w:rFonts w:ascii="Times New Roman" w:hAnsi="Times New Roman" w:cs="Times New Roman"/>
          <w:sz w:val="24"/>
          <w:szCs w:val="24"/>
        </w:rPr>
        <w:t>, Oliver Wieben, PhD</w:t>
      </w:r>
      <w:r w:rsidRPr="0029108C">
        <w:rPr>
          <w:rFonts w:ascii="Times New Roman" w:hAnsi="Times New Roman" w:cs="Times New Roman"/>
          <w:sz w:val="24"/>
          <w:szCs w:val="24"/>
          <w:vertAlign w:val="superscript"/>
        </w:rPr>
        <w:t>1,2*</w:t>
      </w:r>
    </w:p>
    <w:p w14:paraId="377A786F"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0C33DF09" w14:textId="77777777" w:rsidR="007861C0"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 Affiliations</w:t>
      </w:r>
    </w:p>
    <w:p w14:paraId="7F9B0620" w14:textId="77777777" w:rsidR="007861C0"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University of Wisconsin - Madison, Department of Medical Physics, Madison, Wisconsin, USA</w:t>
      </w:r>
    </w:p>
    <w:p w14:paraId="61711C3B" w14:textId="2EFECA13"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University of Wisconsin - Madison, Department of Radiology, Madison, Wisconsin, USA.</w:t>
      </w:r>
    </w:p>
    <w:p w14:paraId="6FD12193" w14:textId="77777777" w:rsidR="00C27767" w:rsidRPr="0029108C" w:rsidRDefault="00C27767" w:rsidP="007861C0">
      <w:pPr>
        <w:pStyle w:val="NoSpacing"/>
        <w:spacing w:line="480" w:lineRule="auto"/>
        <w:jc w:val="both"/>
        <w:rPr>
          <w:rFonts w:ascii="Times New Roman" w:hAnsi="Times New Roman" w:cs="Times New Roman"/>
          <w:sz w:val="24"/>
          <w:szCs w:val="24"/>
        </w:rPr>
      </w:pPr>
    </w:p>
    <w:p w14:paraId="1DF707EF" w14:textId="77777777" w:rsidR="001C4868"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 xml:space="preserve">Author ORCID </w:t>
      </w:r>
      <w:proofErr w:type="spellStart"/>
      <w:r w:rsidRPr="0029108C">
        <w:rPr>
          <w:rFonts w:ascii="Times New Roman" w:hAnsi="Times New Roman" w:cs="Times New Roman"/>
          <w:b/>
          <w:bCs/>
          <w:sz w:val="24"/>
          <w:szCs w:val="24"/>
        </w:rPr>
        <w:t>iDs</w:t>
      </w:r>
      <w:proofErr w:type="spellEnd"/>
    </w:p>
    <w:p w14:paraId="28F80D21"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Grant S. Roberts: </w:t>
      </w:r>
      <w:r w:rsidRPr="0029108C">
        <w:rPr>
          <w:rFonts w:ascii="Times New Roman" w:hAnsi="Times New Roman" w:cs="Times New Roman"/>
          <w:sz w:val="24"/>
          <w:szCs w:val="24"/>
          <w:shd w:val="clear" w:color="auto" w:fill="FFFFFF"/>
        </w:rPr>
        <w:t>0000-0003-1472-4352</w:t>
      </w:r>
    </w:p>
    <w:p w14:paraId="4F1C7265"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Christopher J. François: </w:t>
      </w:r>
      <w:r w:rsidRPr="0029108C">
        <w:rPr>
          <w:rFonts w:ascii="Times New Roman" w:hAnsi="Times New Roman" w:cs="Times New Roman"/>
          <w:sz w:val="24"/>
          <w:szCs w:val="24"/>
          <w:shd w:val="clear" w:color="auto" w:fill="FFFFFF"/>
        </w:rPr>
        <w:t>0000-0001-5254-1181</w:t>
      </w:r>
    </w:p>
    <w:p w14:paraId="115D6A81"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sz w:val="24"/>
          <w:szCs w:val="24"/>
          <w:shd w:val="clear" w:color="auto" w:fill="FFFFFF"/>
        </w:rPr>
        <w:t>0000-0003-4149-4038</w:t>
      </w:r>
    </w:p>
    <w:p w14:paraId="47CB9A39" w14:textId="77777777" w:rsidR="001C4868" w:rsidRDefault="001C4868" w:rsidP="001C4868">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Oliver Wieben: </w:t>
      </w:r>
      <w:r w:rsidRPr="0029108C">
        <w:rPr>
          <w:rFonts w:ascii="Times New Roman" w:hAnsi="Times New Roman" w:cs="Times New Roman"/>
          <w:sz w:val="24"/>
          <w:szCs w:val="24"/>
          <w:shd w:val="clear" w:color="auto" w:fill="FFFFFF"/>
        </w:rPr>
        <w:t>0000-0002-7931-1930</w:t>
      </w:r>
    </w:p>
    <w:p w14:paraId="68E861DC" w14:textId="77777777" w:rsidR="001C4868" w:rsidRPr="0029108C" w:rsidRDefault="001C4868" w:rsidP="001C4868">
      <w:pPr>
        <w:pStyle w:val="NoSpacing"/>
        <w:spacing w:line="480" w:lineRule="auto"/>
        <w:jc w:val="both"/>
        <w:rPr>
          <w:rFonts w:ascii="Times New Roman" w:hAnsi="Times New Roman" w:cs="Times New Roman"/>
          <w:sz w:val="24"/>
          <w:szCs w:val="24"/>
          <w:shd w:val="clear" w:color="auto" w:fill="FFFFFF"/>
        </w:rPr>
      </w:pPr>
    </w:p>
    <w:p w14:paraId="35FF1701" w14:textId="77777777" w:rsidR="001C4868"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rresponding Author</w:t>
      </w:r>
    </w:p>
    <w:p w14:paraId="1622524A"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Oliver Wieben </w:t>
      </w:r>
    </w:p>
    <w:p w14:paraId="3DBB9AF4" w14:textId="77777777" w:rsidR="001C4868" w:rsidRDefault="001C4868" w:rsidP="001C4868">
      <w:pPr>
        <w:pStyle w:val="NoSpacing"/>
        <w:spacing w:line="480" w:lineRule="auto"/>
        <w:jc w:val="both"/>
        <w:rPr>
          <w:rStyle w:val="Hyperlink"/>
          <w:rFonts w:ascii="Times New Roman" w:hAnsi="Times New Roman" w:cs="Times New Roman"/>
          <w:color w:val="auto"/>
          <w:sz w:val="24"/>
          <w:szCs w:val="24"/>
        </w:rPr>
      </w:pPr>
      <w:r>
        <w:rPr>
          <w:rFonts w:ascii="Times New Roman" w:hAnsi="Times New Roman" w:cs="Times New Roman"/>
          <w:sz w:val="24"/>
          <w:szCs w:val="24"/>
        </w:rPr>
        <w:t>E</w:t>
      </w:r>
      <w:r w:rsidRPr="0029108C">
        <w:rPr>
          <w:rFonts w:ascii="Times New Roman" w:hAnsi="Times New Roman" w:cs="Times New Roman"/>
          <w:sz w:val="24"/>
          <w:szCs w:val="24"/>
        </w:rPr>
        <w:t xml:space="preserve">mail: </w:t>
      </w:r>
      <w:hyperlink r:id="rId12" w:history="1">
        <w:r w:rsidRPr="0029108C">
          <w:rPr>
            <w:rStyle w:val="Hyperlink"/>
            <w:rFonts w:ascii="Times New Roman" w:hAnsi="Times New Roman" w:cs="Times New Roman"/>
            <w:color w:val="auto"/>
            <w:sz w:val="24"/>
            <w:szCs w:val="24"/>
          </w:rPr>
          <w:t>owieben@wisc.edu</w:t>
        </w:r>
      </w:hyperlink>
    </w:p>
    <w:p w14:paraId="4568D08A" w14:textId="613453B6" w:rsidR="00C27767" w:rsidRPr="00C27767" w:rsidRDefault="001C4868" w:rsidP="001C4868">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29108C">
        <w:rPr>
          <w:rFonts w:ascii="Times New Roman" w:hAnsi="Times New Roman" w:cs="Times New Roman"/>
          <w:sz w:val="24"/>
          <w:szCs w:val="24"/>
        </w:rPr>
        <w:t xml:space="preserve">hone: </w:t>
      </w:r>
      <w:r w:rsidRPr="0029108C">
        <w:rPr>
          <w:rFonts w:ascii="Times New Roman" w:hAnsi="Times New Roman" w:cs="Times New Roman"/>
          <w:sz w:val="24"/>
          <w:szCs w:val="24"/>
          <w:shd w:val="clear" w:color="auto" w:fill="FFFFFF"/>
        </w:rPr>
        <w:t>(608) 263-0793</w:t>
      </w:r>
      <w:r w:rsidRPr="0029108C">
        <w:rPr>
          <w:rFonts w:ascii="Times New Roman" w:hAnsi="Times New Roman" w:cs="Times New Roman"/>
          <w:sz w:val="24"/>
          <w:szCs w:val="24"/>
        </w:rPr>
        <w:t>)</w:t>
      </w:r>
      <w:r w:rsidR="00C27767">
        <w:rPr>
          <w:rFonts w:ascii="Times New Roman" w:hAnsi="Times New Roman" w:cs="Times New Roman"/>
          <w:b/>
          <w:bCs/>
          <w:sz w:val="24"/>
          <w:szCs w:val="24"/>
        </w:rPr>
        <w:br w:type="page"/>
      </w:r>
    </w:p>
    <w:p w14:paraId="49233F00" w14:textId="3AAACC35" w:rsidR="00C27767" w:rsidRDefault="00C27767"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clarations</w:t>
      </w:r>
    </w:p>
    <w:p w14:paraId="7C1756FF"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Funding</w:t>
      </w:r>
    </w:p>
    <w:p w14:paraId="26715F43" w14:textId="77777777" w:rsidR="00994EC0" w:rsidRPr="00730D97"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66605319"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1860C40B"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flicts of interest/Competing interests</w:t>
      </w:r>
    </w:p>
    <w:p w14:paraId="534DAB4B" w14:textId="77777777" w:rsidR="00994EC0" w:rsidRPr="00CC0C4C"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University of Wisconsin - Madison receives research support from GE Healthcare. The authors declare that they have no other potential competing interests.</w:t>
      </w:r>
    </w:p>
    <w:p w14:paraId="65B13928"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5AEA965C"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Ethics approval</w:t>
      </w:r>
    </w:p>
    <w:p w14:paraId="749737A9"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procedures performed in studies involving human participants were in accordance with the ethical standards of the institutional research committee and with the 1964 Helsinki declaration and its later amendments or comparable ethical standards. This study was approved by the University of Wisconsin-Madison Health Sciences Institutional Review Board (PI: </w:t>
      </w:r>
      <w:commentRangeStart w:id="1"/>
      <w:r>
        <w:rPr>
          <w:rFonts w:ascii="Times New Roman" w:hAnsi="Times New Roman" w:cs="Times New Roman"/>
          <w:sz w:val="24"/>
          <w:szCs w:val="24"/>
        </w:rPr>
        <w:t>?????)</w:t>
      </w:r>
      <w:commentRangeEnd w:id="1"/>
      <w:r>
        <w:rPr>
          <w:rStyle w:val="CommentReference"/>
        </w:rPr>
        <w:commentReference w:id="1"/>
      </w:r>
      <w:r>
        <w:rPr>
          <w:rFonts w:ascii="Times New Roman" w:hAnsi="Times New Roman" w:cs="Times New Roman"/>
          <w:sz w:val="24"/>
          <w:szCs w:val="24"/>
        </w:rPr>
        <w:t xml:space="preserve"> and was compliant with the Health Insurance Portability and Accountability Act (HIPAA).</w:t>
      </w:r>
    </w:p>
    <w:p w14:paraId="683F5257" w14:textId="77777777" w:rsidR="00994EC0" w:rsidRDefault="00994EC0" w:rsidP="00994EC0">
      <w:pPr>
        <w:pStyle w:val="NoSpacing"/>
        <w:widowControl w:val="0"/>
        <w:spacing w:line="480" w:lineRule="auto"/>
        <w:jc w:val="both"/>
        <w:rPr>
          <w:rFonts w:ascii="Times New Roman" w:hAnsi="Times New Roman" w:cs="Times New Roman"/>
          <w:sz w:val="24"/>
          <w:szCs w:val="24"/>
        </w:rPr>
      </w:pPr>
    </w:p>
    <w:p w14:paraId="6046CEDC"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to participate</w:t>
      </w:r>
    </w:p>
    <w:p w14:paraId="177AC669" w14:textId="77777777" w:rsidR="00994EC0" w:rsidRPr="00CC0C4C"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Informed consent was obtained from all individual participants included in the study.</w:t>
      </w:r>
    </w:p>
    <w:p w14:paraId="5C1A609E"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p>
    <w:p w14:paraId="7AF96942"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for publication</w:t>
      </w:r>
    </w:p>
    <w:p w14:paraId="4D47FD57"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5DCECFE4" w14:textId="77777777" w:rsidR="00994EC0" w:rsidRPr="002F42B5" w:rsidRDefault="00994EC0" w:rsidP="00994EC0">
      <w:pPr>
        <w:pStyle w:val="NoSpacing"/>
        <w:widowControl w:val="0"/>
        <w:spacing w:line="480" w:lineRule="auto"/>
        <w:jc w:val="both"/>
        <w:rPr>
          <w:rFonts w:ascii="Times New Roman" w:hAnsi="Times New Roman" w:cs="Times New Roman"/>
          <w:sz w:val="24"/>
          <w:szCs w:val="24"/>
        </w:rPr>
      </w:pPr>
    </w:p>
    <w:p w14:paraId="620A3D23" w14:textId="77777777" w:rsidR="00994EC0" w:rsidRDefault="00994EC0" w:rsidP="00994EC0">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vailability of data and materials</w:t>
      </w:r>
    </w:p>
    <w:p w14:paraId="3DD8435A"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sets used and analyzed during the current study are available from the corresponding </w:t>
      </w:r>
      <w:r>
        <w:rPr>
          <w:rFonts w:ascii="Times New Roman" w:hAnsi="Times New Roman" w:cs="Times New Roman"/>
          <w:sz w:val="24"/>
          <w:szCs w:val="24"/>
        </w:rPr>
        <w:lastRenderedPageBreak/>
        <w:t>author on reasonable request.</w:t>
      </w:r>
    </w:p>
    <w:p w14:paraId="2C9CB328" w14:textId="77777777" w:rsidR="00994EC0" w:rsidRDefault="00994EC0" w:rsidP="00994EC0">
      <w:pPr>
        <w:pStyle w:val="NoSpacing"/>
        <w:widowControl w:val="0"/>
        <w:spacing w:line="480" w:lineRule="auto"/>
        <w:jc w:val="both"/>
        <w:rPr>
          <w:rFonts w:ascii="Times New Roman" w:hAnsi="Times New Roman" w:cs="Times New Roman"/>
          <w:sz w:val="24"/>
          <w:szCs w:val="24"/>
        </w:rPr>
      </w:pPr>
    </w:p>
    <w:p w14:paraId="1291C8BF" w14:textId="77777777" w:rsidR="00994EC0"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i/>
          <w:iCs/>
          <w:sz w:val="24"/>
          <w:szCs w:val="24"/>
        </w:rPr>
        <w:t>Code availability</w:t>
      </w:r>
    </w:p>
    <w:p w14:paraId="7DCEF83D" w14:textId="77777777" w:rsidR="00994EC0" w:rsidRPr="00C807BB" w:rsidRDefault="00994EC0" w:rsidP="00994EC0">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031406F2" w14:textId="77777777" w:rsidR="00C27767" w:rsidRDefault="00C27767" w:rsidP="007861C0">
      <w:pPr>
        <w:pStyle w:val="NoSpacing"/>
        <w:widowControl w:val="0"/>
        <w:spacing w:line="480" w:lineRule="auto"/>
        <w:jc w:val="both"/>
        <w:rPr>
          <w:rFonts w:ascii="Times New Roman" w:hAnsi="Times New Roman" w:cs="Times New Roman"/>
          <w:i/>
          <w:iCs/>
          <w:sz w:val="24"/>
          <w:szCs w:val="24"/>
        </w:rPr>
      </w:pPr>
    </w:p>
    <w:p w14:paraId="098476C1" w14:textId="77777777" w:rsidR="00C807BB" w:rsidRDefault="00C807BB" w:rsidP="00C807BB">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14:paraId="39CC896E" w14:textId="77777777" w:rsidR="00C807BB" w:rsidRDefault="00C807BB" w:rsidP="00C807BB">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GSR reconstructed the 4D flow data, performed data segmentation and data analysis, interpreted the results, and drafted the manuscript. CJF helped design the MRI scanning protocol, provided clinical perspective on abdominal vascular anatomy, assisted in initial recruitment of subjects, and commented on previous drafts of the manuscript. AR helped design the MRI scanning protocol, assisted in the retrospective collection of subjects, provided expertise for using specialized segmentation and data analysis software, and commented on previous drafts of the manuscript. OW helped design the MRI scanning protocol, provided guidance on the study design and data analysis, and made significant critical revisions to the manuscript. All authors read and approved the final manuscript prior to submission.</w:t>
      </w:r>
    </w:p>
    <w:p w14:paraId="6D74B7EA" w14:textId="77777777" w:rsidR="001C4868" w:rsidRDefault="001C4868" w:rsidP="001C4868">
      <w:pPr>
        <w:pStyle w:val="NoSpacing"/>
        <w:spacing w:line="480" w:lineRule="auto"/>
        <w:jc w:val="both"/>
        <w:rPr>
          <w:rFonts w:ascii="Times New Roman" w:hAnsi="Times New Roman" w:cs="Times New Roman"/>
          <w:b/>
          <w:bCs/>
          <w:sz w:val="24"/>
          <w:szCs w:val="24"/>
        </w:rPr>
      </w:pPr>
    </w:p>
    <w:p w14:paraId="31C090C8" w14:textId="77777777" w:rsidR="001C4868" w:rsidRPr="00C27767"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Acknowledgements</w:t>
      </w:r>
    </w:p>
    <w:p w14:paraId="1AA58DE1" w14:textId="437F1D66" w:rsidR="00C27767" w:rsidRPr="00C27767"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e gratefully acknowledge the support of GE Healthcare.</w:t>
      </w:r>
      <w:r w:rsidR="00C27767">
        <w:rPr>
          <w:rFonts w:ascii="Times New Roman" w:hAnsi="Times New Roman" w:cs="Times New Roman"/>
          <w:b/>
          <w:bCs/>
          <w:sz w:val="24"/>
          <w:szCs w:val="24"/>
        </w:rPr>
        <w:br w:type="page"/>
      </w:r>
    </w:p>
    <w:p w14:paraId="3C5E8D20" w14:textId="3CFB959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lastRenderedPageBreak/>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retrospectively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173E36D0"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diseased caused by underlying stenotic and occlusive 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p>
    <w:p w14:paraId="4778B413" w14:textId="76226444"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UsNl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UsNl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5,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3LDhd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3LDhd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7,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w:t>
      </w:r>
      <w:r w:rsidRPr="0029108C">
        <w:rPr>
          <w:rFonts w:ascii="Times New Roman" w:hAnsi="Times New Roman" w:cs="Times New Roman"/>
          <w:sz w:val="24"/>
          <w:szCs w:val="24"/>
        </w:rPr>
        <w:lastRenderedPageBreak/>
        <w:t xml:space="preserve">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5LTExX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5LTExX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9-1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6D09C222"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good-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4E57FD4B"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d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d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Th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Th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24D4FE2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w:t>
      </w:r>
      <w:commentRangeStart w:id="2"/>
      <w:commentRangeStart w:id="3"/>
      <w:r w:rsidRPr="0029108C">
        <w:rPr>
          <w:rFonts w:ascii="Times New Roman" w:hAnsi="Times New Roman" w:cs="Times New Roman"/>
          <w:sz w:val="24"/>
          <w:szCs w:val="24"/>
        </w:rPr>
        <w:t xml:space="preserve">Patients were deemed CMI+ if MRA imaging indicated </w:t>
      </w:r>
      <w:commentRangeStart w:id="4"/>
      <w:commentRangeStart w:id="5"/>
      <w:r w:rsidRPr="0029108C">
        <w:rPr>
          <w:rFonts w:ascii="Times New Roman" w:hAnsi="Times New Roman" w:cs="Times New Roman"/>
          <w:sz w:val="24"/>
          <w:szCs w:val="24"/>
        </w:rPr>
        <w:t>2 or more primary vessel occlusions of grade 2 or higher</w:t>
      </w:r>
      <w:commentRangeEnd w:id="4"/>
      <w:r w:rsidRPr="0029108C">
        <w:rPr>
          <w:rStyle w:val="CommentReference"/>
          <w:rFonts w:ascii="Times New Roman" w:hAnsi="Times New Roman" w:cs="Times New Roman"/>
          <w:sz w:val="24"/>
          <w:szCs w:val="24"/>
        </w:rPr>
        <w:commentReference w:id="4"/>
      </w:r>
      <w:commentRangeEnd w:id="2"/>
      <w:commentRangeEnd w:id="5"/>
      <w:r w:rsidR="0041481E">
        <w:rPr>
          <w:rStyle w:val="CommentReference"/>
        </w:rPr>
        <w:commentReference w:id="5"/>
      </w:r>
      <w:r w:rsidR="00476A23">
        <w:rPr>
          <w:rStyle w:val="CommentReference"/>
        </w:rPr>
        <w:commentReference w:id="2"/>
      </w:r>
      <w:commentRangeEnd w:id="3"/>
      <w:r w:rsidR="0041481E">
        <w:rPr>
          <w:rStyle w:val="CommentReference"/>
        </w:rPr>
        <w:commentReference w:id="3"/>
      </w:r>
      <w:r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ins w:id="6" w:author="Grant Steven Roberts" w:date="2020-06-12T16:50:00Z">
        <w:r w:rsidR="009B04E9">
          <w:rPr>
            <w:rFonts w:ascii="Times New Roman" w:hAnsi="Times New Roman" w:cs="Times New Roman"/>
            <w:sz w:val="24"/>
            <w:szCs w:val="24"/>
          </w:rPr>
          <w:t xml:space="preserve">While this excludes the possibility of patients with one-vessel CMI, the occurrence of this disease is relatively </w:t>
        </w:r>
        <w:r w:rsidR="009B04E9">
          <w:rPr>
            <w:rFonts w:ascii="Times New Roman" w:hAnsi="Times New Roman" w:cs="Times New Roman"/>
            <w:sz w:val="24"/>
            <w:szCs w:val="24"/>
          </w:rPr>
          <w:lastRenderedPageBreak/>
          <w:t xml:space="preserve">rare. </w:t>
        </w:r>
      </w:ins>
      <w:r w:rsidRPr="0029108C">
        <w:rPr>
          <w:rFonts w:ascii="Times New Roman" w:hAnsi="Times New Roman" w:cs="Times New Roman"/>
          <w:sz w:val="24"/>
          <w:szCs w:val="24"/>
        </w:rPr>
        <w:t xml:space="preserve">Imag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w:t>
      </w:r>
      <w:commentRangeStart w:id="7"/>
      <w:commentRangeStart w:id="8"/>
      <w:r w:rsidRPr="0029108C">
        <w:rPr>
          <w:rFonts w:ascii="Times New Roman" w:hAnsi="Times New Roman" w:cs="Times New Roman"/>
          <w:sz w:val="24"/>
          <w:szCs w:val="24"/>
        </w:rPr>
        <w:t xml:space="preserve">Control subjects were defined as individuals asymptomatic of CMI or </w:t>
      </w:r>
      <w:r w:rsidRPr="0029108C">
        <w:rPr>
          <w:rFonts w:ascii="Times New Roman" w:hAnsi="Times New Roman" w:cs="Times New Roman"/>
          <w:noProof/>
          <w:sz w:val="24"/>
          <w:szCs w:val="24"/>
        </w:rPr>
        <w:t>other vascular disease</w:t>
      </w:r>
      <w:commentRangeEnd w:id="7"/>
      <w:r w:rsidRPr="0029108C">
        <w:rPr>
          <w:rStyle w:val="CommentReference"/>
          <w:rFonts w:ascii="Times New Roman" w:hAnsi="Times New Roman" w:cs="Times New Roman"/>
          <w:sz w:val="24"/>
          <w:szCs w:val="24"/>
        </w:rPr>
        <w:commentReference w:id="7"/>
      </w:r>
      <w:commentRangeEnd w:id="8"/>
      <w:r w:rsidR="00F50090">
        <w:rPr>
          <w:rStyle w:val="CommentReference"/>
        </w:rPr>
        <w:commentReference w:id="8"/>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07916D62"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QtMTYsMTh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297EDA">
        <w:rPr>
          <w:rFonts w:ascii="Times New Roman" w:hAnsi="Times New Roman" w:cs="Times New Roman"/>
          <w:sz w:val="24"/>
          <w:szCs w:val="24"/>
        </w:rPr>
        <w:instrText xml:space="preserve"> ADDIN EN.CITE </w:instrTex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QtMTYsMTh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297EDA">
        <w:rPr>
          <w:rFonts w:ascii="Times New Roman" w:hAnsi="Times New Roman" w:cs="Times New Roman"/>
          <w:sz w:val="24"/>
          <w:szCs w:val="24"/>
        </w:rPr>
        <w:instrText xml:space="preserve"> ADDIN EN.CITE.DATA </w:instrText>
      </w:r>
      <w:r w:rsidR="00297EDA">
        <w:rPr>
          <w:rFonts w:ascii="Times New Roman" w:hAnsi="Times New Roman" w:cs="Times New Roman"/>
          <w:sz w:val="24"/>
          <w:szCs w:val="24"/>
        </w:rPr>
      </w:r>
      <w:r w:rsidR="00297EDA">
        <w:rPr>
          <w:rFonts w:ascii="Times New Roman" w:hAnsi="Times New Roman" w:cs="Times New Roman"/>
          <w:sz w:val="24"/>
          <w:szCs w:val="24"/>
        </w:rPr>
        <w:fldChar w:fldCharType="end"/>
      </w:r>
      <w:r w:rsidR="00297EDA">
        <w:rPr>
          <w:rFonts w:ascii="Times New Roman" w:hAnsi="Times New Roman" w:cs="Times New Roman"/>
          <w:sz w:val="24"/>
          <w:szCs w:val="24"/>
        </w:rPr>
        <w:fldChar w:fldCharType="separate"/>
      </w:r>
      <w:r w:rsidR="00297EDA">
        <w:rPr>
          <w:rFonts w:ascii="Times New Roman" w:hAnsi="Times New Roman" w:cs="Times New Roman"/>
          <w:noProof/>
          <w:sz w:val="24"/>
          <w:szCs w:val="24"/>
        </w:rPr>
        <w:t>[14-16,18]</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commentRangeStart w:id="9"/>
      <w:r w:rsidRPr="0029108C">
        <w:rPr>
          <w:rFonts w:ascii="Times New Roman" w:hAnsi="Times New Roman" w:cs="Times New Roman"/>
          <w:sz w:val="24"/>
          <w:szCs w:val="24"/>
        </w:rPr>
        <w:t xml:space="preserve">subjects ingested 474 mL of Ensure Plus </w:t>
      </w:r>
      <w:commentRangeEnd w:id="9"/>
      <w:r w:rsidRPr="0029108C">
        <w:rPr>
          <w:rStyle w:val="CommentReference"/>
          <w:rFonts w:ascii="Times New Roman" w:hAnsi="Times New Roman" w:cs="Times New Roman"/>
          <w:sz w:val="24"/>
          <w:szCs w:val="24"/>
        </w:rPr>
        <w:commentReference w:id="9"/>
      </w:r>
      <w:r w:rsidRPr="0029108C">
        <w:rPr>
          <w:rFonts w:ascii="Times New Roman" w:hAnsi="Times New Roman" w:cs="Times New Roman"/>
          <w:sz w:val="24"/>
          <w:szCs w:val="24"/>
        </w:rPr>
        <w:t xml:space="preserve">(700 kcal, 56% carbohydrates, 29% fats, 15% protein; Abbott Laboratories, Columbus, OH) followed by a second postprandial scan </w:t>
      </w:r>
      <w:commentRangeStart w:id="10"/>
      <w:commentRangeStart w:id="11"/>
      <w:r w:rsidRPr="0029108C">
        <w:rPr>
          <w:rFonts w:ascii="Times New Roman" w:hAnsi="Times New Roman" w:cs="Times New Roman"/>
          <w:sz w:val="24"/>
          <w:szCs w:val="24"/>
        </w:rPr>
        <w:t>20 minutes after meal ingestion</w:t>
      </w:r>
      <w:commentRangeEnd w:id="10"/>
      <w:r w:rsidRPr="0029108C">
        <w:rPr>
          <w:rStyle w:val="CommentReference"/>
          <w:rFonts w:ascii="Times New Roman" w:hAnsi="Times New Roman" w:cs="Times New Roman"/>
          <w:sz w:val="24"/>
          <w:szCs w:val="24"/>
        </w:rPr>
        <w:commentReference w:id="10"/>
      </w:r>
      <w:commentRangeEnd w:id="11"/>
      <w:r w:rsidR="00F50090">
        <w:rPr>
          <w:rStyle w:val="CommentReference"/>
        </w:rPr>
        <w:commentReference w:id="11"/>
      </w:r>
      <w:r w:rsidRPr="0029108C">
        <w:rPr>
          <w:rFonts w:ascii="Times New Roman" w:hAnsi="Times New Roman" w:cs="Times New Roman"/>
          <w:sz w:val="24"/>
          <w:szCs w:val="24"/>
        </w:rPr>
        <w:t xml:space="preserve">.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Tb21leWE8L0F1dGhvcj48WWVhcj4yMDA4PC9ZZWFyPjxS
ZWNOdW0+ODc5PC9SZWNOdW0+PERpc3BsYXlUZXh0PlsxOSwxO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b21leWE8L0F1dGhvcj48WWVhcj4yMDA4PC9ZZWFyPjxS
ZWNOdW0+ODc5PC9SZWNOdW0+PERpc3BsYXlUZXh0PlsxOSwxO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9,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167DA2C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w:t>
      </w:r>
      <w:commentRangeStart w:id="12"/>
      <w:commentRangeStart w:id="13"/>
      <w:r w:rsidRPr="0029108C">
        <w:rPr>
          <w:rFonts w:ascii="Times New Roman" w:hAnsi="Times New Roman" w:cs="Times New Roman"/>
          <w:sz w:val="24"/>
          <w:szCs w:val="24"/>
        </w:rPr>
        <w:t xml:space="preserve">retrospective gating flexibility </w:t>
      </w:r>
      <w:commentRangeEnd w:id="12"/>
      <w:r w:rsidRPr="0029108C">
        <w:rPr>
          <w:rStyle w:val="CommentReference"/>
          <w:rFonts w:ascii="Times New Roman" w:hAnsi="Times New Roman" w:cs="Times New Roman"/>
          <w:sz w:val="24"/>
          <w:szCs w:val="24"/>
        </w:rPr>
        <w:commentReference w:id="12"/>
      </w:r>
      <w:commentRangeEnd w:id="13"/>
      <w:r w:rsidR="00F50090">
        <w:rPr>
          <w:rStyle w:val="CommentReference"/>
        </w:rPr>
        <w:commentReference w:id="13"/>
      </w:r>
      <w:r w:rsidRPr="0029108C">
        <w:rPr>
          <w:rFonts w:ascii="Times New Roman" w:hAnsi="Times New Roman" w:cs="Times New Roman"/>
          <w:sz w:val="24"/>
          <w:szCs w:val="24"/>
        </w:rPr>
        <w:t xml:space="preserve">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wLDIx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HdTwvQXV0aG9yPjxZZWFyPjIwMDU8L1llYXI+PFJlY051
bT43NjA8L1JlY051bT48RGlzcGxheVRleHQ+WzIwLDIx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0,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w:t>
      </w:r>
      <w:commentRangeStart w:id="14"/>
      <w:commentRangeStart w:id="15"/>
      <w:commentRangeStart w:id="16"/>
      <w:r w:rsidRPr="0029108C">
        <w:rPr>
          <w:rFonts w:ascii="Times New Roman" w:hAnsi="Times New Roman" w:cs="Times New Roman"/>
          <w:sz w:val="24"/>
          <w:szCs w:val="24"/>
        </w:rPr>
        <w:t xml:space="preserve">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lastRenderedPageBreak/>
        <w:t>ms</w:t>
      </w:r>
      <w:proofErr w:type="spellEnd"/>
      <w:r w:rsidRPr="0029108C">
        <w:rPr>
          <w:rFonts w:ascii="Times New Roman" w:hAnsi="Times New Roman" w:cs="Times New Roman"/>
          <w:sz w:val="24"/>
          <w:szCs w:val="24"/>
        </w:rPr>
        <w:t>; tip angle=14˚</w:t>
      </w:r>
      <w:commentRangeEnd w:id="14"/>
      <w:r w:rsidRPr="0029108C">
        <w:rPr>
          <w:rStyle w:val="CommentReference"/>
          <w:rFonts w:ascii="Times New Roman" w:hAnsi="Times New Roman" w:cs="Times New Roman"/>
          <w:sz w:val="24"/>
          <w:szCs w:val="24"/>
        </w:rPr>
        <w:commentReference w:id="14"/>
      </w:r>
      <w:commentRangeEnd w:id="15"/>
      <w:r w:rsidR="00F50090">
        <w:rPr>
          <w:rStyle w:val="CommentReference"/>
        </w:rPr>
        <w:commentReference w:id="15"/>
      </w:r>
      <w:commentRangeEnd w:id="16"/>
      <w:r w:rsidR="00794C2C">
        <w:rPr>
          <w:rStyle w:val="CommentReference"/>
        </w:rPr>
        <w:commentReference w:id="16"/>
      </w:r>
      <w:r w:rsidRPr="0029108C">
        <w:rPr>
          <w:rFonts w:ascii="Times New Roman" w:hAnsi="Times New Roman" w:cs="Times New Roman"/>
          <w:sz w:val="24"/>
          <w:szCs w:val="24"/>
        </w:rPr>
        <w:t>;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203C8F14"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M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XU8L0F1dGhvcj48WWVhcj4yMDA2PC9ZZWFyPjxSZWNO
dW0+OTI3PC9SZWNOdW0+PERpc3BsYXlUZXh0PlsyMl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13">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041456E0" w:rsidR="00F72E5E" w:rsidRDefault="0071112B" w:rsidP="007861C0">
      <w:pPr>
        <w:pStyle w:val="NoSpacing"/>
        <w:spacing w:line="480"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6DC8897" wp14:editId="72CF30F9">
            <wp:simplePos x="0" y="0"/>
            <wp:positionH relativeFrom="column">
              <wp:posOffset>28575</wp:posOffset>
            </wp:positionH>
            <wp:positionV relativeFrom="paragraph">
              <wp:posOffset>4046855</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E5E" w:rsidRPr="0029108C">
        <w:rPr>
          <w:rFonts w:ascii="Times New Roman" w:hAnsi="Times New Roman" w:cs="Times New Roman"/>
          <w:sz w:val="24"/>
          <w:szCs w:val="24"/>
        </w:rPr>
        <w:t xml:space="preserve">Angiograms and time-resolved velocity data were exported to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00F72E5E" w:rsidRPr="0029108C">
        <w:rPr>
          <w:rFonts w:ascii="Times New Roman" w:hAnsi="Times New Roman" w:cs="Times New Roman"/>
          <w:noProof/>
          <w:sz w:val="24"/>
          <w:szCs w:val="24"/>
        </w:rPr>
        <w:t>streamline</w:t>
      </w:r>
      <w:r w:rsidR="00F72E5E" w:rsidRPr="0029108C">
        <w:rPr>
          <w:rFonts w:ascii="Times New Roman" w:hAnsi="Times New Roman" w:cs="Times New Roman"/>
          <w:sz w:val="24"/>
          <w:szCs w:val="24"/>
        </w:rPr>
        <w:t xml:space="preserve"> images and particle traces were created in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00F72E5E"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00F72E5E"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00F72E5E"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1FC002EB" w:rsidR="0071112B" w:rsidRPr="0029108C" w:rsidRDefault="0071112B" w:rsidP="007861C0">
      <w:pPr>
        <w:pStyle w:val="NoSpacing"/>
        <w:spacing w:line="480" w:lineRule="auto"/>
        <w:ind w:firstLine="720"/>
        <w:jc w:val="both"/>
        <w:rPr>
          <w:rFonts w:ascii="Times New Roman" w:hAnsi="Times New Roman" w:cs="Times New Roman"/>
          <w:sz w:val="24"/>
          <w:szCs w:val="24"/>
        </w:rPr>
      </w:pP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3315C45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R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R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 xml:space="preserve">multiplying the average in-plane velocity </w:t>
      </w:r>
      <w:r w:rsidR="0041481E">
        <w:rPr>
          <w:rFonts w:ascii="Times New Roman" w:hAnsi="Times New Roman" w:cs="Times New Roman"/>
          <w:sz w:val="24"/>
          <w:szCs w:val="24"/>
        </w:rPr>
        <w:t>by</w:t>
      </w:r>
      <w:r w:rsidR="00CE66E7">
        <w:rPr>
          <w:rFonts w:ascii="Times New Roman" w:hAnsi="Times New Roman" w:cs="Times New Roman"/>
          <w:sz w:val="24"/>
          <w:szCs w:val="24"/>
        </w:rPr>
        <w:t xml:space="preserve"> the total cross-section vessel area. Average volumetric flow rates were then obtained by finding the mean volumetric flow rate over the cardiac cycle and normalizing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MzwvWWVhcj48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MzwvWWVhcj48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25,16,14,26,15,27]</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to be approximately equal to the sum of the flow of vessels </w:t>
      </w:r>
      <w:r w:rsidRPr="0029108C">
        <w:rPr>
          <w:rFonts w:ascii="Times New Roman" w:hAnsi="Times New Roman" w:cs="Times New Roman"/>
          <w:sz w:val="24"/>
          <w:szCs w:val="24"/>
        </w:rPr>
        <w:lastRenderedPageBreak/>
        <w:t>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6E3393"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6E3393"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46B50CB6" w14:textId="0A19D186"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p>
    <w:p w14:paraId="2AB58AA5" w14:textId="7777777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commentRangeStart w:id="17"/>
      <w:commentRangeStart w:id="18"/>
      <w:r w:rsidRPr="0029108C">
        <w:rPr>
          <w:rFonts w:ascii="Times New Roman" w:hAnsi="Times New Roman" w:cs="Times New Roman"/>
          <w:i/>
          <w:iCs/>
          <w:sz w:val="24"/>
          <w:szCs w:val="24"/>
        </w:rPr>
        <w:lastRenderedPageBreak/>
        <w:t>Flow Analysis</w:t>
      </w:r>
      <w:commentRangeEnd w:id="17"/>
      <w:r w:rsidRPr="0029108C">
        <w:rPr>
          <w:rStyle w:val="CommentReference"/>
          <w:rFonts w:ascii="Times New Roman" w:hAnsi="Times New Roman" w:cs="Times New Roman"/>
          <w:sz w:val="24"/>
          <w:szCs w:val="24"/>
        </w:rPr>
        <w:commentReference w:id="17"/>
      </w:r>
      <w:commentRangeEnd w:id="18"/>
      <w:r w:rsidR="0041481E">
        <w:rPr>
          <w:rStyle w:val="CommentReference"/>
        </w:rPr>
        <w:commentReference w:id="18"/>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C53F7">
        <w:trPr>
          <w:trHeight w:val="475"/>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C53F7">
        <w:trPr>
          <w:trHeight w:val="475"/>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C53F7">
        <w:trPr>
          <w:trHeight w:val="475"/>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C53F7">
        <w:trPr>
          <w:trHeight w:val="475"/>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C53F7">
        <w:trPr>
          <w:trHeight w:val="475"/>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C53F7">
        <w:trPr>
          <w:trHeight w:val="475"/>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C53F7">
        <w:trPr>
          <w:trHeight w:val="475"/>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C53F7">
        <w:trPr>
          <w:trHeight w:val="475"/>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C53F7">
        <w:trPr>
          <w:trHeight w:val="475"/>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C53F7">
        <w:trPr>
          <w:trHeight w:val="475"/>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C53F7">
        <w:trPr>
          <w:trHeight w:val="475"/>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C53F7">
        <w:trPr>
          <w:trHeight w:val="475"/>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C53F7">
        <w:trPr>
          <w:trHeight w:val="475"/>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C53F7">
        <w:trPr>
          <w:trHeight w:val="475"/>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C53F7">
        <w:trPr>
          <w:trHeight w:val="475"/>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C53F7">
        <w:trPr>
          <w:trHeight w:val="475"/>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C53F7">
        <w:trPr>
          <w:trHeight w:val="475"/>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C53F7">
        <w:trPr>
          <w:trHeight w:val="475"/>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333E">
        <w:trPr>
          <w:trHeight w:val="475"/>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333E">
        <w:trPr>
          <w:trHeight w:val="475"/>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333E">
        <w:trPr>
          <w:trHeight w:val="475"/>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333E">
        <w:trPr>
          <w:trHeight w:val="475"/>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333E">
        <w:trPr>
          <w:trHeight w:val="475"/>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333E">
        <w:trPr>
          <w:trHeight w:val="475"/>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333E">
        <w:trPr>
          <w:trHeight w:val="475"/>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333E">
        <w:trPr>
          <w:trHeight w:val="475"/>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333E">
        <w:trPr>
          <w:trHeight w:val="475"/>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333E">
        <w:trPr>
          <w:trHeight w:val="475"/>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333E">
        <w:trPr>
          <w:trHeight w:val="475"/>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333E">
        <w:trPr>
          <w:trHeight w:val="475"/>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333E">
        <w:trPr>
          <w:trHeight w:val="475"/>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333E">
        <w:trPr>
          <w:trHeight w:val="475"/>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333E">
        <w:trPr>
          <w:trHeight w:val="475"/>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333E">
        <w:trPr>
          <w:trHeight w:val="475"/>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333E">
        <w:trPr>
          <w:trHeight w:val="475"/>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333E">
        <w:trPr>
          <w:trHeight w:val="475"/>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5">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6D719D44"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 d=0.107). 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d=1.15) and the control group (p=0.022, d=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in pre- or postprandial IRAo flow rates between groups. There was also no significant difference in percent change in 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hile not statistically significant, the CMI+ group trended towards decreased LRA percent change in flow values relative to the control group (p=0.080, d=0.774) and to the CMI- group (p=0.108, d=0.654). Similarly, percent change in RRA flow for the CMI+ group trended towards decreased values relative to the control group (p=0.060, d=1.04) and to the CMI- group (p=0.146, d=0.466)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 d=0.465). Percent change in SMA flow was significantly less in the CMI+ group compared to the control group (p=0.003, d=0.865) but was not significantly less compared to the CMI- group (p=0.104, d=0.529).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higher than the control group (p=0.023, d=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 d=0.468).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SMV blood flow increased significantly after a meal in the control group (p=2.51e-08, d=2.10) and in the CMI- group (p=3.05e-06, d=1.67). The CMI+ group did not see any significant increase in SMV flow after a meal (p=0.120, d=0.777). For the CMI+ group, preprandial SMV flow was significantly higher than the control group (p=0.040, d=0.905) but was not significantly higher than the CMI- group (p=0.074, d=0.665). There was no significant difference in preprandial flow between the control group and the CMI- group. </w:t>
      </w:r>
      <w:commentRangeStart w:id="19"/>
      <w:commentRangeStart w:id="20"/>
      <w:r w:rsidRPr="0029108C">
        <w:rPr>
          <w:rFonts w:ascii="Times New Roman" w:hAnsi="Times New Roman" w:cs="Times New Roman"/>
          <w:sz w:val="24"/>
          <w:szCs w:val="24"/>
        </w:rPr>
        <w:t>There were also no significant differences in postprandial SMV flow between any of the groups</w:t>
      </w:r>
      <w:commentRangeEnd w:id="19"/>
      <w:r w:rsidRPr="0029108C">
        <w:rPr>
          <w:rStyle w:val="CommentReference"/>
          <w:rFonts w:ascii="Times New Roman" w:hAnsi="Times New Roman" w:cs="Times New Roman"/>
          <w:sz w:val="24"/>
          <w:szCs w:val="24"/>
        </w:rPr>
        <w:commentReference w:id="19"/>
      </w:r>
      <w:commentRangeEnd w:id="20"/>
      <w:r w:rsidR="007165D5">
        <w:rPr>
          <w:rStyle w:val="CommentReference"/>
        </w:rPr>
        <w:commentReference w:id="20"/>
      </w:r>
      <w:r w:rsidRPr="0029108C">
        <w:rPr>
          <w:rFonts w:ascii="Times New Roman" w:hAnsi="Times New Roman" w:cs="Times New Roman"/>
          <w:sz w:val="24"/>
          <w:szCs w:val="24"/>
        </w:rPr>
        <w:t>. Percent change in flow for the CMI+ group was significantly less compared to the control group (p=0.008, d=0.944) and the CMI- group (p=0.009, d=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 subjects, PV blood flow increased significantly after a meal (p=1.17e-05, d=1.137) as did the CMI- group (p=1.60e-05, d=1.690) while the CMI+ group did not see a significant increase in PV blood flow after a meal (p=0.243, d=0.362). Additionally, percent change in flow for the CMI+ group was significantly less than the control group (p=0.018, d=0.788) and the CMI- group (p=0.006, d=1.02).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60BC417F"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LDI5LDE4LDMwLTMzLDI1LDI2LDM0LDM1
LDI3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Q8L1llYXI+PFJlY051
bT45MTk8L1JlY051bT48RGlzcGxheVRleHQ+WzEzLTE2LDI5LDE4LDMwLTMzLDI1LDI2LDM0LDM1
LDI3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3-16,29,18,30-33,25,26,34,35,27]</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6">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7">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09032777"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4,15,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 xml:space="preserve">simultaneous acquisition of both hemodynamic information and an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2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2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3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sser&lt;/Author&gt;&lt;Year&gt;1996&lt;/Year&gt;&lt;RecNum&gt;917&lt;/RecNum&gt;&lt;DisplayText&gt;[37]&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7]</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3617095A"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s. </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142D14DA" w14:textId="6C09569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MSwxO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MSwxO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31,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Waaler&lt;/Author&gt;&lt;Year&gt;1991&lt;/Year&gt;&lt;RecNum&gt;910&lt;/RecNum&gt;&lt;DisplayText&gt;[38]&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QsMTUsMTMsMTZ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4,15,13,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commentRangeStart w:id="21"/>
      <w:commentRangeStart w:id="22"/>
      <w:r w:rsidRPr="0029108C">
        <w:rPr>
          <w:rFonts w:ascii="Times New Roman" w:hAnsi="Times New Roman" w:cs="Times New Roman"/>
          <w:sz w:val="24"/>
          <w:szCs w:val="24"/>
        </w:rPr>
        <w:t xml:space="preserve">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commentRangeEnd w:id="21"/>
      <w:r w:rsidRPr="0029108C">
        <w:rPr>
          <w:rStyle w:val="CommentReference"/>
          <w:rFonts w:ascii="Times New Roman" w:hAnsi="Times New Roman" w:cs="Times New Roman"/>
          <w:sz w:val="24"/>
          <w:szCs w:val="24"/>
        </w:rPr>
        <w:commentReference w:id="21"/>
      </w:r>
      <w:commentRangeEnd w:id="22"/>
      <w:r w:rsidR="001829D9">
        <w:rPr>
          <w:rStyle w:val="CommentReference"/>
        </w:rPr>
        <w:commentReference w:id="22"/>
      </w:r>
      <w:r w:rsidRPr="0029108C">
        <w:rPr>
          <w:rFonts w:ascii="Times New Roman" w:hAnsi="Times New Roman" w:cs="Times New Roman"/>
          <w:sz w:val="24"/>
          <w:szCs w:val="24"/>
        </w:rPr>
        <w:t>.</w:t>
      </w:r>
    </w:p>
    <w:p w14:paraId="2085B6D4" w14:textId="5EFC3F3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n addition, postprandial 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w:t>
      </w:r>
      <w:r w:rsidRPr="0029108C">
        <w:rPr>
          <w:rFonts w:ascii="Times New Roman" w:hAnsi="Times New Roman" w:cs="Times New Roman"/>
          <w:sz w:val="24"/>
          <w:szCs w:val="24"/>
        </w:rPr>
        <w:lastRenderedPageBreak/>
        <w:t xml:space="preserve">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5,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commentRangeStart w:id="23"/>
      <w:commentRangeStart w:id="24"/>
      <w:r w:rsidRPr="0029108C">
        <w:rPr>
          <w:rFonts w:ascii="Times New Roman" w:hAnsi="Times New Roman" w:cs="Times New Roman"/>
          <w:sz w:val="24"/>
          <w:szCs w:val="24"/>
        </w:rPr>
        <w:t>We theorize that, due to blood flow restriction in the CA, flow that would have otherwise entered the CA is being directed to the SMA, resulting in higher preprandial flow values and thus diminished SMA flow responses</w:t>
      </w:r>
      <w:commentRangeEnd w:id="23"/>
      <w:r w:rsidRPr="0029108C">
        <w:rPr>
          <w:rStyle w:val="CommentReference"/>
          <w:rFonts w:ascii="Times New Roman" w:hAnsi="Times New Roman" w:cs="Times New Roman"/>
          <w:sz w:val="24"/>
          <w:szCs w:val="24"/>
        </w:rPr>
        <w:commentReference w:id="23"/>
      </w:r>
      <w:commentRangeEnd w:id="24"/>
      <w:r w:rsidR="002F7B48">
        <w:rPr>
          <w:rStyle w:val="CommentReference"/>
        </w:rPr>
        <w:commentReference w:id="24"/>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2C420068"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MaTwvQXV0aG9yPjxZZWFyPjE5OTU8L1llYXI+PFJlY051
bT45MTg8L1JlY051bT48RGlzcGxheVRleHQ+WzE1LDE2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5,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7AD40F80" w14:textId="4CCD1C2A"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Due to the nature of this retrospective study, scans were acquired with 1.5T and 3.0T scanners and with slightly varying imaging protocols.  While this might affect image quality, it should have very minor implications on the flow measurements used here. Additionally, classifying patients as ischemic versus non-ischemic based on MRA stenoses measurements and clinical findings may be prone to error due to the lack of a widely-accepted gold standard imaging method. The post-processing workflow required some manual processing steps such as vessel segmentation and analysis plane placement, decreasing repeatability and increasing the time required to process cases</w:t>
      </w:r>
      <w:r w:rsidR="00EA389B">
        <w:rPr>
          <w:rFonts w:ascii="Times New Roman" w:hAnsi="Times New Roman" w:cs="Times New Roman"/>
          <w:sz w:val="24"/>
          <w:szCs w:val="24"/>
        </w:rPr>
        <w:t xml:space="preserve">. </w:t>
      </w:r>
      <w:ins w:id="25" w:author="Grant Steven Roberts" w:date="2020-06-12T16:40:00Z">
        <w:r w:rsidR="00EA389B">
          <w:rPr>
            <w:rFonts w:ascii="Times New Roman" w:hAnsi="Times New Roman" w:cs="Times New Roman"/>
            <w:sz w:val="24"/>
            <w:szCs w:val="24"/>
          </w:rPr>
          <w:t xml:space="preserve">Despite performing respiratory gating on expiration, patients with median arcuate ligament syndrome may experience more drastic changes on in hemodynamic flow patterns on forced expiration and may be warranted to further evaluate this population. </w:t>
        </w:r>
      </w:ins>
      <w:r w:rsidRPr="0029108C">
        <w:rPr>
          <w:rFonts w:ascii="Times New Roman" w:hAnsi="Times New Roman" w:cs="Times New Roman"/>
          <w:sz w:val="24"/>
          <w:szCs w:val="24"/>
        </w:rPr>
        <w:t>This problem could be alleviated by developing an automated pipeline for image segmentation and flow analysis. 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77D1EF56"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w:t>
      </w:r>
      <w:ins w:id="26" w:author="Grant Steven Roberts" w:date="2020-06-12T16:42:00Z">
        <w:r w:rsidR="00EA389B">
          <w:rPr>
            <w:rFonts w:ascii="Times New Roman" w:hAnsi="Times New Roman" w:cs="Times New Roman"/>
            <w:sz w:val="24"/>
            <w:szCs w:val="24"/>
          </w:rPr>
          <w:t xml:space="preserve">Furthermore, flow-time curves could </w:t>
        </w:r>
      </w:ins>
      <w:ins w:id="27" w:author="Grant Steven Roberts" w:date="2020-06-12T16:46:00Z">
        <w:r w:rsidR="009B04E9">
          <w:rPr>
            <w:rFonts w:ascii="Times New Roman" w:hAnsi="Times New Roman" w:cs="Times New Roman"/>
            <w:sz w:val="24"/>
            <w:szCs w:val="24"/>
          </w:rPr>
          <w:t>provide more information regarding</w:t>
        </w:r>
      </w:ins>
      <w:ins w:id="28" w:author="Grant Steven Roberts" w:date="2020-06-12T16:44:00Z">
        <w:r w:rsidR="00EA389B">
          <w:rPr>
            <w:rFonts w:ascii="Times New Roman" w:hAnsi="Times New Roman" w:cs="Times New Roman"/>
            <w:sz w:val="24"/>
            <w:szCs w:val="24"/>
          </w:rPr>
          <w:t xml:space="preserve"> the hemodynamic signi</w:t>
        </w:r>
      </w:ins>
      <w:ins w:id="29" w:author="Grant Steven Roberts" w:date="2020-06-12T16:45:00Z">
        <w:r w:rsidR="00EA389B">
          <w:rPr>
            <w:rFonts w:ascii="Times New Roman" w:hAnsi="Times New Roman" w:cs="Times New Roman"/>
            <w:sz w:val="24"/>
            <w:szCs w:val="24"/>
          </w:rPr>
          <w:t>ficance of stenose</w:t>
        </w:r>
      </w:ins>
      <w:ins w:id="30" w:author="Grant Steven Roberts" w:date="2020-06-12T16:48:00Z">
        <w:r w:rsidR="009B04E9">
          <w:rPr>
            <w:rFonts w:ascii="Times New Roman" w:hAnsi="Times New Roman" w:cs="Times New Roman"/>
            <w:sz w:val="24"/>
            <w:szCs w:val="24"/>
          </w:rPr>
          <w:t xml:space="preserve"> </w:t>
        </w:r>
      </w:ins>
      <w:ins w:id="31" w:author="Grant Steven Roberts" w:date="2020-06-12T16:45:00Z">
        <w:r w:rsidR="00EA389B">
          <w:rPr>
            <w:rFonts w:ascii="Times New Roman" w:hAnsi="Times New Roman" w:cs="Times New Roman"/>
            <w:sz w:val="24"/>
            <w:szCs w:val="24"/>
          </w:rPr>
          <w:t xml:space="preserve">in </w:t>
        </w:r>
        <w:r w:rsidR="009B04E9">
          <w:rPr>
            <w:rFonts w:ascii="Times New Roman" w:hAnsi="Times New Roman" w:cs="Times New Roman"/>
            <w:sz w:val="24"/>
            <w:szCs w:val="24"/>
          </w:rPr>
          <w:t>mesenteric arteries</w:t>
        </w:r>
      </w:ins>
      <w:ins w:id="32" w:author="Grant Steven Roberts" w:date="2020-06-12T16:46:00Z">
        <w:r w:rsidR="009B04E9">
          <w:rPr>
            <w:rFonts w:ascii="Times New Roman" w:hAnsi="Times New Roman" w:cs="Times New Roman"/>
            <w:sz w:val="24"/>
            <w:szCs w:val="24"/>
          </w:rPr>
          <w:t xml:space="preserve">, </w:t>
        </w:r>
      </w:ins>
      <w:ins w:id="33" w:author="Grant Steven Roberts" w:date="2020-06-12T16:47:00Z">
        <w:r w:rsidR="009B04E9">
          <w:rPr>
            <w:rFonts w:ascii="Times New Roman" w:hAnsi="Times New Roman" w:cs="Times New Roman"/>
            <w:sz w:val="24"/>
            <w:szCs w:val="24"/>
          </w:rPr>
          <w:t xml:space="preserve">particularly in </w:t>
        </w:r>
      </w:ins>
      <w:ins w:id="34" w:author="Grant Steven Roberts" w:date="2020-06-12T16:48:00Z">
        <w:r w:rsidR="009B04E9">
          <w:rPr>
            <w:rFonts w:ascii="Times New Roman" w:hAnsi="Times New Roman" w:cs="Times New Roman"/>
            <w:sz w:val="24"/>
            <w:szCs w:val="24"/>
          </w:rPr>
          <w:t xml:space="preserve">individuals with smaller stenotic changes. </w:t>
        </w:r>
      </w:ins>
      <w:r w:rsidRPr="0029108C">
        <w:rPr>
          <w:rFonts w:ascii="Times New Roman" w:hAnsi="Times New Roman" w:cs="Times New Roman"/>
          <w:sz w:val="24"/>
          <w:szCs w:val="24"/>
        </w:rPr>
        <w:t xml:space="preserve">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oole&lt;/Author&gt;&lt;Year&gt;1987&lt;/Year&gt;&lt;RecNum&gt;906&lt;/RecNum&gt;&lt;DisplayText&gt;[39]&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 Accelerated 4D flow MRI approaches such as PC-VIPR </w:t>
      </w:r>
      <w:r w:rsidRPr="0029108C">
        <w:rPr>
          <w:rFonts w:ascii="Times New Roman" w:hAnsi="Times New Roman" w:cs="Times New Roman"/>
          <w:sz w:val="24"/>
          <w:szCs w:val="24"/>
        </w:rPr>
        <w:lastRenderedPageBreak/>
        <w:t xml:space="preserve">are well-suited for this type of investigation because of short scan times, allowing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195D319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results were comparable to prior 2D PC-MRI and ultrasound studies measuring mesenteric blood flow. Here, we found quantifiable differences in blood flow hemodynamics in the aorta, SMA, SMV, and </w:t>
      </w:r>
      <w:commentRangeStart w:id="35"/>
      <w:commentRangeStart w:id="36"/>
      <w:r w:rsidRPr="0029108C">
        <w:rPr>
          <w:rFonts w:ascii="Times New Roman" w:hAnsi="Times New Roman" w:cs="Times New Roman"/>
          <w:sz w:val="24"/>
          <w:szCs w:val="24"/>
        </w:rPr>
        <w:t xml:space="preserve">PV </w:t>
      </w:r>
      <w:commentRangeEnd w:id="35"/>
      <w:r w:rsidRPr="0029108C">
        <w:rPr>
          <w:rStyle w:val="CommentReference"/>
          <w:rFonts w:ascii="Times New Roman" w:hAnsi="Times New Roman" w:cs="Times New Roman"/>
          <w:sz w:val="24"/>
          <w:szCs w:val="24"/>
        </w:rPr>
        <w:commentReference w:id="35"/>
      </w:r>
      <w:commentRangeEnd w:id="36"/>
      <w:r w:rsidR="0084213C">
        <w:rPr>
          <w:rStyle w:val="CommentReference"/>
        </w:rPr>
        <w:commentReference w:id="36"/>
      </w:r>
      <w:r w:rsidRPr="0029108C">
        <w:rPr>
          <w:rFonts w:ascii="Times New Roman" w:hAnsi="Times New Roman" w:cs="Times New Roman"/>
          <w:sz w:val="24"/>
          <w:szCs w:val="24"/>
        </w:rPr>
        <w:t xml:space="preserve">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5DC7655B" w14:textId="77777777" w:rsidR="00297EDA" w:rsidRPr="00675B3D" w:rsidRDefault="00F72E5E"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fldChar w:fldCharType="begin"/>
      </w:r>
      <w:r w:rsidRPr="00675B3D">
        <w:rPr>
          <w:rFonts w:ascii="Times New Roman" w:hAnsi="Times New Roman" w:cs="Times New Roman"/>
          <w:sz w:val="24"/>
          <w:szCs w:val="24"/>
        </w:rPr>
        <w:instrText xml:space="preserve"> ADDIN EN.REFLIST </w:instrText>
      </w:r>
      <w:r w:rsidRPr="00675B3D">
        <w:rPr>
          <w:rFonts w:ascii="Times New Roman" w:hAnsi="Times New Roman" w:cs="Times New Roman"/>
          <w:sz w:val="24"/>
          <w:szCs w:val="24"/>
        </w:rPr>
        <w:fldChar w:fldCharType="separate"/>
      </w:r>
      <w:r w:rsidR="00297EDA" w:rsidRPr="00675B3D">
        <w:rPr>
          <w:rFonts w:ascii="Times New Roman" w:hAnsi="Times New Roman" w:cs="Times New Roman"/>
          <w:sz w:val="24"/>
          <w:szCs w:val="24"/>
        </w:rPr>
        <w:t>1. van Bockel JH, Geelkerken RH, Wasser MN (2001) Chronic splanchnic ischaemia. Best Pract Res Clin Gastroenterol 15 (1):99-119. doi:10.1053/bega.2001.0158</w:t>
      </w:r>
    </w:p>
    <w:p w14:paraId="12158AC6"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 Kolkman JJ, Geelkerken RH (2017) Diagnosis and treatment of chronic mesenteric ischemia: An update. Best Pract Res Clin Gastroenterol 31 (1):49-57. doi:10.1016/j.bpg.2017.01.003</w:t>
      </w:r>
    </w:p>
    <w:p w14:paraId="54CAB46A"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3. Sreenarasimhaiah J (2005) Chronic mesenteric ischemia. Best Pract Res Clin Gastroenterol 19 (2):283-295. doi:10.1016/j.bpg.2004.11.002</w:t>
      </w:r>
    </w:p>
    <w:p w14:paraId="6A198AAF"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60CC35C2"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5.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1E3122BA"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6. Amin MA, Nooman NA, Moussa GI (2014) Acute and chronic mesenteric ischemia: Multidetector CT and CT angiographic findings. The Egyptian Journal of Radiology and Nuclear Medicine 45 (4):1063-1070. doi:10.1016/j.ejrnm.2014.06.001</w:t>
      </w:r>
    </w:p>
    <w:p w14:paraId="12874F6D"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7. Carlos RC, Stanley JC, Stafford-Johnson D, Prince MR (2001) Interobserver variability in the evaluation of chronic mesenteric ischemia with gadolinium-enhanced MR angiography. Acad Radiol 8 (9):879-887. doi:10.1016/s1076-6332(03)80767-5</w:t>
      </w:r>
    </w:p>
    <w:p w14:paraId="31400A74"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8. Meaney JF, Prince MR, Nostrant TT, Stanley JC (1997) Gadolinium-enhanced MR angiography of visceral arteries in patients with suspected chronic mesenteric ischemia. J Magn Reson Imaging 7 (1):171-176. doi:10.1002/jmri.1880070126</w:t>
      </w:r>
    </w:p>
    <w:p w14:paraId="0F67EA9F"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9. Zwolak RM, Fillinger MF, Walsh DB, LaBombard FE, Musson A, Darling CE, Cronenwett JL (1998) Mesenteric and celiac duplex scanning: a validation study. J Vasc Surg 27 (6):1078-1087; discussion 1088. doi:10.1016/s0741-5214(98)60010-0</w:t>
      </w:r>
    </w:p>
    <w:p w14:paraId="4C0B0052"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10. Muller AF (1992) Role of duplex Doppler ultrasound in the assessment of patients with postprandial abdominal pain. Gut 33 (4):460-465. doi:10.1136/gut.33.4.460</w:t>
      </w:r>
    </w:p>
    <w:p w14:paraId="27885B25"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1. Gentile AT, Moneta GL, Lee RW, Masser PA, Taylor LM, Jr., Porter JM (1995) Usefulness of fasting and postprandial duplex ultrasound examinations for predicting high-grade superior mesenteric artery stenosis. Am J Surg 169 (5):476-479. doi:10.1016/s0002-9610(99)80198-6</w:t>
      </w:r>
    </w:p>
    <w:p w14:paraId="13F533F2"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2. Sabba C, Ferraioli G, Sarin SK, Lerner E, Groszmann RJ, Taylor KJ (1990) Feasibility spectrum for Doppler flowmetry of splanchnic vessels. In normal and cirrhotic populations. J Ultrasound Med 9 (12):705-710. doi:10.7863/jum.1990.9.12.705</w:t>
      </w:r>
    </w:p>
    <w:p w14:paraId="0EF90866"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3. Li KC, Whitney WS, McDonnell CH, Fredrickson JO, Pelc NJ, Dalman RL, Jeffrey RB, Jr. (1994) Chronic mesenteric ischemia: evaluation with phase-contrast cine MR imaging. Radiology 190 (1):175-179. doi:10.1148/radiology.190.1.8259400</w:t>
      </w:r>
    </w:p>
    <w:p w14:paraId="04DD0DEC"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4. Burkart DJ, Johnson CD, Reading CC, Ehman RL (1995) MR measurements of mesenteric venous flow: prospective evaluation in healthy volunteers and patients with suspected chronic mesenteric ischemia. Radiology 194 (3):801-806. doi:10.1148/radiology.194.3.7862982</w:t>
      </w:r>
    </w:p>
    <w:p w14:paraId="33583D37"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5.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1819DC64"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6. Dalman RL, Li KC, Moon WK, Chen I, Zarins CK (1996) Diminished postprandial hyperemia in patients with aortic and mesenteric arterial occlusive disease. Quantification by magnetic resonance flow imaging. Circulation 94 (9 Suppl):Ii206-210</w:t>
      </w:r>
    </w:p>
    <w:p w14:paraId="4B9B15C9"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7. Roldan-Alzate A, Francois CJ, Wieben O, Reeder SB (2016) Emerging Applications of Abdominal 4D Flow MRI. AJR Am J Roentgenol 207 (1):58-66. doi:10.2214/ajr.15.15995</w:t>
      </w:r>
    </w:p>
    <w:p w14:paraId="1A99E859"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18. Roldan-Alzate A, Frydrychowicz A, Said A, Johnson KM, Francois CJ, Wieben O, Reeder SB (2015) Impaired regulation of portal venous flow in response to a meal challenge as quantified by 4D flow MRI. J Magn Reson Imaging 42 (4):1009-1017. doi:10.1002/jmri.24886</w:t>
      </w:r>
    </w:p>
    <w:p w14:paraId="68372707"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19. Someya N, Endo MY, Fukuba Y, Hayashi N (2008) Blood flow responses in celiac and superior mesenteric arteries in the initial phase of digestion. Am J Physiol Regul Integr Comp Physiol 294 (6):R1790-1796. doi:10.1152/ajpregu.00553.2007</w:t>
      </w:r>
    </w:p>
    <w:p w14:paraId="392593CA"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0. Gu T, Korosec FR, Block WF, Fain SB, Turk Q, Lum D, Zhou Y, Grist TM, Haughton V, Mistretta CA (2005) PC VIPR: a high-speed 3D phase-contrast method for flow quantification and high-resolution angiography. AJNR Am J Neuroradiol 26 (4):743-749</w:t>
      </w:r>
    </w:p>
    <w:p w14:paraId="59790A80"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1. Johnson KM, Markl M (2010) Improved SNR in phase contrast velocimetry with five-point balanced flow encoding. Magn Reson Med 63 (2):349-355. doi:10.1002/mrm.22202</w:t>
      </w:r>
    </w:p>
    <w:p w14:paraId="1550FDF7"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2.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0E3F5944"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3. Walker PG, Cranney GB, Scheidegger MB, Waseleski G, Pohost GM, Yoganathan AP (1993) Semiautomated method for noise reduction and background phase error correction in MR phase velocity data. J Magn Reson Imaging 3 (3):521-530. doi:10.1002/jmri.1880030315</w:t>
      </w:r>
    </w:p>
    <w:p w14:paraId="391743DC"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4. Stalder AF, Russe MF, Frydrychowicz A, Bock J, Hennig J, Markl M (2008) Quantitative 2D and 3D phase contrast MRI: optimized analysis of blood flow and vessel wall parameters. Magn Reson Med 60 (5):1218-1231. doi:10.1002/mrm.21778</w:t>
      </w:r>
    </w:p>
    <w:p w14:paraId="375B233B"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25. Burkart DJ, Johnson CD, Ehman RL (1993) Correlation of arterial and venous blood flow in the mesenteric system based on MR findings. 1993 ARRS Executive Council Award. AJR Am J Roentgenol 161 (6):1279-1282. doi:10.2214/ajr.161.6.8249742</w:t>
      </w:r>
    </w:p>
    <w:p w14:paraId="1176140A"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6. Burkart DJ, Johnson CD, Morton MJ, Wolf RL, Ehman RL (1993) Volumetric flow rates in the portal venous system: measurement with cine phase-contrast MR imaging. AJR Am J Roentgenol 160 (5):1113-1118. doi:10.2214/ajr.160.5.8470589</w:t>
      </w:r>
    </w:p>
    <w:p w14:paraId="0F954BD4"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7. Moriyasu F, Ban N, Nishida O, Nakamura T, Miyake T, Uchino H, Kanematsu Y, Koizumi S (1986) Clinical application of an ultrasonic duplex system in the quantitative measurement of portal blood flow. J Clin Ultrasound 14 (8):579-588. doi:10.1002/jcu.1870140802</w:t>
      </w:r>
    </w:p>
    <w:p w14:paraId="00ADABEB"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8. Cohen J (1988) Statistical power analysis for the behavioral sciences. L. Erlbaum Associates, Hillsdale, N.J.</w:t>
      </w:r>
    </w:p>
    <w:p w14:paraId="352EE37B"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29. Les AS, Yeung JJ, Schultz GM, Herfkens RJ, Dalman RL, Taylor CA (2010) Supraceliac and Infrarenal Aortic Flow in Patients with Abdominal Aortic Aneurysms: Mean Flows, Waveforms, and Allometric Scaling Relationships. Cardiovasc Eng Technol 1 (1). doi:10.1007/s13239-010-0004-8</w:t>
      </w:r>
    </w:p>
    <w:p w14:paraId="035C7015"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0. Taylor CA, Cheng CP, Espinosa LA, Tang BT, Parker D, Herfkens RJ (2002) In vivo quantification of blood flow and wall shear stress in the human abdominal aorta during lower limb exercise. Ann Biomed Eng 30 (3):402-408. doi:10.1114/1.1476016</w:t>
      </w:r>
    </w:p>
    <w:p w14:paraId="2FFA7E06"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1. Sieber C, Beglinger C, Jaeger K, Hildebrand P, Stalder GA (1991) Regulation of postprandial mesenteric blood flow in humans: evidence for a cholinergic nervous reflex. Gut 32 (4):361-366. doi:10.1136/gut.32.4.361</w:t>
      </w:r>
    </w:p>
    <w:p w14:paraId="5C7EEE83"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32. Moneta GL, Taylor DC, Helton WS, Mulholland MW, Strandness DE, Jr. (1988) Duplex ultrasound measurement of postprandial intestinal blood flow: effect of meal composition. Gastroenterology 95 (5):1294-1301. doi:10.1016/0016-5085(88)90364-2</w:t>
      </w:r>
    </w:p>
    <w:p w14:paraId="3F3116CD"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3. Cooper AM, Braatvedt GD, Qamar MI, Brown H, Thomas DM, Halliwell M, Read AE, Corrall RJ (1991) Fasting and post-prandial splanchnic blood flow is reduced by a somatostatin analogue (octreotide) in man. Clin Sci (Lond) 81 (2):169-175. doi:10.1042/cs0810169</w:t>
      </w:r>
    </w:p>
    <w:p w14:paraId="27014D62"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4.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73ADA00E"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5. Gaiani S, Bolondi L, Bassi SL, Santi V, Zironi G, Barbara L (1989) Effect of meal on portal hemodynamics in healthy humans and in patients with chronic liver disease. Hepatology 9 (6):815-819. doi:10.1002/hep.1840090604</w:t>
      </w:r>
    </w:p>
    <w:p w14:paraId="35163570"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6.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749ADA87"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7. Wasser MN, Geelkerken RH, Kouwenhoven M, van Bockel JH, Hermans J, Schultze Kool LJ, de Roos A (1996) Systolically gated 3D phase contrast MRA of mesenteric arteries in suspected mesenteric ischemia. J Comput Assist Tomogr 20 (2):262-268. doi:10.1097/00004728-199603000-00017</w:t>
      </w:r>
    </w:p>
    <w:p w14:paraId="12982F66" w14:textId="77777777" w:rsidR="00297EDA" w:rsidRPr="00675B3D" w:rsidRDefault="00297EDA" w:rsidP="00675B3D">
      <w:pPr>
        <w:pStyle w:val="EndNoteBibliography"/>
        <w:spacing w:after="0" w:line="480" w:lineRule="auto"/>
        <w:rPr>
          <w:rFonts w:ascii="Times New Roman" w:hAnsi="Times New Roman" w:cs="Times New Roman"/>
          <w:sz w:val="24"/>
          <w:szCs w:val="24"/>
        </w:rPr>
      </w:pPr>
      <w:r w:rsidRPr="00675B3D">
        <w:rPr>
          <w:rFonts w:ascii="Times New Roman" w:hAnsi="Times New Roman" w:cs="Times New Roman"/>
          <w:sz w:val="24"/>
          <w:szCs w:val="24"/>
        </w:rPr>
        <w:t>38. Waaler BA, Eriksen M, Toska K (1991) The effect of meal size on postprandial increase in cardiac output. Acta Physiol Scand 142 (1):33-39. doi:10.1111/j.1748-1716.1991.tb09125.x</w:t>
      </w:r>
    </w:p>
    <w:p w14:paraId="506E3F27" w14:textId="77777777" w:rsidR="00297EDA" w:rsidRPr="00675B3D" w:rsidRDefault="00297EDA" w:rsidP="00675B3D">
      <w:pPr>
        <w:pStyle w:val="EndNoteBibliography"/>
        <w:spacing w:line="480" w:lineRule="auto"/>
        <w:rPr>
          <w:rFonts w:ascii="Times New Roman" w:hAnsi="Times New Roman" w:cs="Times New Roman"/>
          <w:sz w:val="24"/>
          <w:szCs w:val="24"/>
        </w:rPr>
      </w:pPr>
      <w:r w:rsidRPr="00675B3D">
        <w:rPr>
          <w:rFonts w:ascii="Times New Roman" w:hAnsi="Times New Roman" w:cs="Times New Roman"/>
          <w:sz w:val="24"/>
          <w:szCs w:val="24"/>
        </w:rPr>
        <w:lastRenderedPageBreak/>
        <w:t>39. Poole JW, Sammartano RJ, Boley SJ (1987) Hemodynamic basis of the pain of chronic mesenteric ischemia. Am J Surg 153 (2):171-176. doi:10.1016/0002-9610(87)90809-9</w:t>
      </w:r>
    </w:p>
    <w:p w14:paraId="52B2DD08" w14:textId="21763F7C" w:rsidR="00F72E5E" w:rsidRDefault="00F72E5E" w:rsidP="00675B3D">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8"/>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rant Steven Roberts" w:date="2020-06-12T17:13:00Z" w:initials="GSR">
    <w:p w14:paraId="1A9E4AC7" w14:textId="5FDB4AED" w:rsidR="00675B3D" w:rsidRDefault="00675B3D" w:rsidP="00675B3D">
      <w:pPr>
        <w:pStyle w:val="PlainText"/>
      </w:pPr>
      <w:r>
        <w:rPr>
          <w:rStyle w:val="CommentReference"/>
        </w:rPr>
        <w:annotationRef/>
      </w:r>
      <w:r>
        <w:t xml:space="preserve">Editor in Chief: </w:t>
      </w:r>
      <w:r>
        <w:t xml:space="preserve"> </w:t>
      </w:r>
      <w:r>
        <w:t>There were three main reasons for the lower priority for publication</w:t>
      </w:r>
    </w:p>
    <w:p w14:paraId="45A7769B" w14:textId="77777777" w:rsidR="00675B3D" w:rsidRDefault="00675B3D" w:rsidP="00675B3D">
      <w:pPr>
        <w:pStyle w:val="PlainText"/>
      </w:pPr>
      <w:r>
        <w:t>1.- Modest clinical utility</w:t>
      </w:r>
    </w:p>
    <w:p w14:paraId="447DE8A2" w14:textId="77777777" w:rsidR="00675B3D" w:rsidRDefault="00675B3D" w:rsidP="00675B3D">
      <w:pPr>
        <w:pStyle w:val="PlainText"/>
      </w:pPr>
      <w:r>
        <w:t>2.- Verification bias</w:t>
      </w:r>
    </w:p>
    <w:p w14:paraId="2D525DE7" w14:textId="77777777" w:rsidR="00675B3D" w:rsidRDefault="00675B3D" w:rsidP="00675B3D">
      <w:r>
        <w:t>3.- Described as a retrospective study, but the health control group must have been accrued prospectively.  I do not see how they could undergo the exact same protocol without ethics approval.</w:t>
      </w:r>
    </w:p>
    <w:p w14:paraId="54EE2A28" w14:textId="4BE93298" w:rsidR="00675B3D" w:rsidRDefault="00675B3D">
      <w:pPr>
        <w:pStyle w:val="CommentText"/>
      </w:pPr>
    </w:p>
  </w:comment>
  <w:comment w:id="1" w:author="Grant Steven Roberts" w:date="2020-06-05T12:56:00Z" w:initials="GSR">
    <w:p w14:paraId="5C13B6E9" w14:textId="77777777" w:rsidR="00EA389B" w:rsidRDefault="00EA389B" w:rsidP="00994EC0">
      <w:pPr>
        <w:pStyle w:val="CommentText"/>
        <w:rPr>
          <w:rStyle w:val="CommentReference"/>
          <w:b/>
          <w:bCs/>
        </w:rPr>
      </w:pPr>
      <w:r w:rsidRPr="00D767C2">
        <w:rPr>
          <w:rStyle w:val="CommentReference"/>
          <w:b/>
          <w:bCs/>
        </w:rPr>
        <w:annotationRef/>
      </w:r>
      <w:r>
        <w:rPr>
          <w:rStyle w:val="CommentReference"/>
          <w:b/>
          <w:bCs/>
        </w:rPr>
        <w:t>Chris, do you have this information?</w:t>
      </w:r>
    </w:p>
    <w:p w14:paraId="7374915D" w14:textId="77777777" w:rsidR="00EA389B" w:rsidRDefault="00EA389B" w:rsidP="00994EC0">
      <w:pPr>
        <w:pStyle w:val="CommentText"/>
        <w:rPr>
          <w:rStyle w:val="CommentReference"/>
          <w:b/>
          <w:bCs/>
        </w:rPr>
      </w:pPr>
    </w:p>
    <w:p w14:paraId="2BEFB2B1" w14:textId="25E9ABF8" w:rsidR="00EA389B" w:rsidRPr="00D767C2" w:rsidRDefault="00EA389B" w:rsidP="00994EC0">
      <w:pPr>
        <w:pStyle w:val="CommentText"/>
        <w:rPr>
          <w:b/>
          <w:bCs/>
        </w:rPr>
      </w:pPr>
      <w:r w:rsidRPr="001C4868">
        <w:rPr>
          <w:rFonts w:cstheme="minorHAnsi"/>
        </w:rPr>
        <w:t>Or should I state: “</w:t>
      </w:r>
      <w:r w:rsidRPr="001C4868">
        <w:rPr>
          <w:rFonts w:eastAsia="Times New Roman" w:cstheme="minorHAnsi"/>
          <w:color w:val="333333"/>
          <w:sz w:val="27"/>
          <w:szCs w:val="27"/>
        </w:rPr>
        <w:t xml:space="preserve">Ethical approval was waived by the </w:t>
      </w:r>
      <w:r w:rsidRPr="001C4868">
        <w:rPr>
          <w:rFonts w:cstheme="minorHAnsi"/>
          <w:sz w:val="24"/>
          <w:szCs w:val="24"/>
        </w:rPr>
        <w:t xml:space="preserve">University of Wisconsin-Madison Health Sciences Institutional Review Board </w:t>
      </w:r>
      <w:r w:rsidRPr="001C4868">
        <w:rPr>
          <w:rFonts w:eastAsia="Times New Roman" w:cstheme="minorHAnsi"/>
          <w:color w:val="333333"/>
          <w:sz w:val="27"/>
          <w:szCs w:val="27"/>
        </w:rPr>
        <w:t>in view of the retrospective nature of the study and all the procedures being performed were part of the routine care.</w:t>
      </w:r>
      <w:r>
        <w:rPr>
          <w:rFonts w:eastAsia="Times New Roman" w:cstheme="minorHAnsi"/>
          <w:color w:val="333333"/>
          <w:sz w:val="27"/>
          <w:szCs w:val="27"/>
        </w:rPr>
        <w:t>”?</w:t>
      </w:r>
    </w:p>
  </w:comment>
  <w:comment w:id="4" w:author="Grant Steven Roberts" w:date="2020-06-02T17:06:00Z" w:initials="GSR">
    <w:p w14:paraId="054FD476" w14:textId="77777777" w:rsidR="00EA389B" w:rsidRDefault="00EA389B" w:rsidP="00F72E5E">
      <w:pPr>
        <w:pStyle w:val="CommentText"/>
      </w:pPr>
      <w:r>
        <w:rPr>
          <w:rStyle w:val="CommentReference"/>
        </w:rPr>
        <w:annotationRef/>
      </w:r>
      <w:r>
        <w:t>Reviewer 2: “The diagnosis of CMI is notoriously challenging in 1-vessel disease. The a priori chance in two vessel disease with symptoms fitting to CMI is doable. So, the present study, although very valuable, is only a ‘proof of principle’”</w:t>
      </w:r>
    </w:p>
  </w:comment>
  <w:comment w:id="5" w:author="Grant Steven Roberts" w:date="2020-06-05T14:04:00Z" w:initials="GSR">
    <w:p w14:paraId="60AC5C9B" w14:textId="73CE1885" w:rsidR="00EA389B" w:rsidRDefault="00EA389B">
      <w:pPr>
        <w:pStyle w:val="CommentText"/>
      </w:pPr>
      <w:r>
        <w:rPr>
          <w:rStyle w:val="CommentReference"/>
        </w:rPr>
        <w:annotationRef/>
      </w:r>
      <w:r>
        <w:t xml:space="preserve">I absolutely agree. Again, this relates back to not having a true gold standard imaging method to verify true CMI+ status, which is obviously the glaring issue in this paper. I </w:t>
      </w:r>
      <w:proofErr w:type="gramStart"/>
      <w:r>
        <w:t>don’t</w:t>
      </w:r>
      <w:proofErr w:type="gramEnd"/>
      <w:r>
        <w:t xml:space="preserve"> think there is much we can do about this unless we obtain patient follow-up data (follow up angiography, symptoms before and after surgery, diagnosed with another issue (ulcer, SBO, etc.) later, etc.).</w:t>
      </w:r>
    </w:p>
    <w:p w14:paraId="4689182A" w14:textId="59991688" w:rsidR="00983D56" w:rsidRDefault="00EA389B">
      <w:pPr>
        <w:pStyle w:val="CommentText"/>
        <w:rPr>
          <w:b/>
          <w:bCs/>
        </w:rPr>
      </w:pPr>
      <w:r w:rsidRPr="006F4C75">
        <w:rPr>
          <w:b/>
          <w:bCs/>
        </w:rPr>
        <w:t xml:space="preserve">Chris or </w:t>
      </w:r>
      <w:proofErr w:type="spellStart"/>
      <w:r w:rsidRPr="006F4C75">
        <w:rPr>
          <w:b/>
          <w:bCs/>
        </w:rPr>
        <w:t>Alejo</w:t>
      </w:r>
      <w:proofErr w:type="spellEnd"/>
      <w:r w:rsidRPr="006F4C75">
        <w:rPr>
          <w:b/>
          <w:bCs/>
        </w:rPr>
        <w:t>, any thoughts on how to address this in the paper, perhaps in the Discussion?</w:t>
      </w:r>
    </w:p>
    <w:p w14:paraId="566BBD2E" w14:textId="1A162FE7" w:rsidR="00983D56" w:rsidRPr="00983D56" w:rsidRDefault="00983D56">
      <w:pPr>
        <w:pStyle w:val="CommentText"/>
      </w:pPr>
      <w:r>
        <w:t xml:space="preserve">I could say “While this does indeed exclude patients with single-vessel CMI, the occurrence of single-vessel CMI remains relatively low due to the degree of collateralization in the mesenteric </w:t>
      </w:r>
      <w:proofErr w:type="gramStart"/>
      <w:r>
        <w:t>vasculature”</w:t>
      </w:r>
      <w:r w:rsidR="00675B3D">
        <w:t>…</w:t>
      </w:r>
      <w:proofErr w:type="gramEnd"/>
      <w:r w:rsidR="00675B3D">
        <w:t xml:space="preserve"> </w:t>
      </w:r>
      <w:r>
        <w:t>However, one study found that the occurrence of single vessel disease is ~30%...</w:t>
      </w:r>
    </w:p>
  </w:comment>
  <w:comment w:id="2" w:author="Grant Steven Roberts" w:date="2020-06-05T13:39:00Z" w:initials="GSR">
    <w:p w14:paraId="5D172E1E" w14:textId="571BEDA0" w:rsidR="00EA389B" w:rsidRDefault="00EA389B">
      <w:pPr>
        <w:pStyle w:val="CommentText"/>
      </w:pPr>
      <w:r>
        <w:rPr>
          <w:rStyle w:val="CommentReference"/>
        </w:rPr>
        <w:annotationRef/>
      </w:r>
      <w:r>
        <w:t>Reviewer 1: “The authors mention that it is difficult to diagnose CMI (“the proper diagnosis of CMI is difficult and requires a high index of clinical suspicion with currently no well-established diagnostic criteria”, page 4, line 36f), and they acknowledge as a limitation of the study that “classifying patients as ischemic versus non-ischemic based on MRA stenoses measurements and clinical findings may be prone to error due to the lack of a widely-accepted gold standard imaging method” (page 17, line 20ff), but they never present any other clinical criteria for a CMI diagnosis. In essence, I wonder whether the CMI diagnosis based “2 or more primary vessel occlusions of grade 2 or higher” and “clinical findings strongly suggested CMI” (page 6, line 53) is sufficient.”</w:t>
      </w:r>
    </w:p>
  </w:comment>
  <w:comment w:id="3" w:author="Grant Steven Roberts" w:date="2020-06-05T14:02:00Z" w:initials="GSR">
    <w:p w14:paraId="00EE8558" w14:textId="52D64A2B" w:rsidR="00EA389B" w:rsidRDefault="00EA389B">
      <w:pPr>
        <w:pStyle w:val="CommentText"/>
      </w:pPr>
      <w:r>
        <w:rPr>
          <w:rStyle w:val="CommentReference"/>
        </w:rPr>
        <w:annotationRef/>
      </w:r>
      <w:r>
        <w:t xml:space="preserve">Yeah, this is my biggest concern as well. The cited article (Carlos et. al) shows that these criteria are accurate in diagnosing CMI, however, this is by no means well-established. It would be great if we could get information on any patient follow-ups, i.e., if patients had significant stenoses and symptoms resolved after surgery (that is what the Burkart study used to differentiate CMI+ vs CMI-. </w:t>
      </w:r>
    </w:p>
  </w:comment>
  <w:comment w:id="7" w:author="Grant Steven Roberts" w:date="2020-06-02T17:15:00Z" w:initials="GSR">
    <w:p w14:paraId="62966046" w14:textId="77777777" w:rsidR="00EA389B" w:rsidRDefault="00EA389B" w:rsidP="00F72E5E">
      <w:pPr>
        <w:pStyle w:val="CommentText"/>
      </w:pPr>
      <w:r>
        <w:rPr>
          <w:rStyle w:val="CommentReference"/>
        </w:rPr>
        <w:annotationRef/>
      </w:r>
      <w:r>
        <w:t>Reviewer 2: “Were the controls completely free of mesenteric artery stenosis?”</w:t>
      </w:r>
    </w:p>
  </w:comment>
  <w:comment w:id="8" w:author="Grant Steven Roberts" w:date="2020-06-05T13:06:00Z" w:initials="GSR">
    <w:p w14:paraId="62EB33B1" w14:textId="3E868DD3" w:rsidR="00EA389B" w:rsidRDefault="00EA389B">
      <w:pPr>
        <w:pStyle w:val="CommentText"/>
      </w:pPr>
      <w:r>
        <w:rPr>
          <w:rStyle w:val="CommentReference"/>
        </w:rPr>
        <w:annotationRef/>
      </w:r>
      <w:r>
        <w:t xml:space="preserve">Can I say that these controls are free of mesenteric artery stenoses? It is fairly common for older individuals to have some degree of stenoses, and we do have some older healthy controls. </w:t>
      </w:r>
      <w:r w:rsidRPr="00297EDA">
        <w:rPr>
          <w:b/>
          <w:bCs/>
        </w:rPr>
        <w:t>Chris, could you comment on this?</w:t>
      </w:r>
    </w:p>
  </w:comment>
  <w:comment w:id="9" w:author="Grant Steven Roberts" w:date="2020-06-01T20:43:00Z" w:initials="GSR">
    <w:p w14:paraId="76DA5ED2" w14:textId="77777777" w:rsidR="00EA389B" w:rsidRDefault="00EA389B" w:rsidP="00F72E5E">
      <w:pPr>
        <w:pStyle w:val="CommentText"/>
      </w:pPr>
      <w:r>
        <w:rPr>
          <w:rStyle w:val="CommentReference"/>
        </w:rPr>
        <w:annotationRef/>
      </w:r>
      <w:r>
        <w:t>Reviewer 1: “I do not understand this concept of giving the same amount of food to every subject, while later flow values are normalized to the body weight. I would have expected that the amount of food is also adjusted to the body weight. Please comment.”</w:t>
      </w:r>
    </w:p>
  </w:comment>
  <w:comment w:id="10" w:author="Grant Steven Roberts" w:date="2020-06-02T17:16:00Z" w:initials="GSR">
    <w:p w14:paraId="62CF8383" w14:textId="77777777" w:rsidR="00EA389B" w:rsidRDefault="00EA389B" w:rsidP="00F72E5E">
      <w:pPr>
        <w:pStyle w:val="CommentText"/>
      </w:pPr>
      <w:r>
        <w:rPr>
          <w:rStyle w:val="CommentReference"/>
        </w:rPr>
        <w:annotationRef/>
      </w:r>
      <w:r>
        <w:t>Reviewer 2: “Did the patients reported symptoms according to CMI 20 minutes after the test meal?”</w:t>
      </w:r>
    </w:p>
  </w:comment>
  <w:comment w:id="11" w:author="Grant Steven Roberts" w:date="2020-06-05T13:06:00Z" w:initials="GSR">
    <w:p w14:paraId="7C2E3D9A" w14:textId="706DCE04" w:rsidR="00EA389B" w:rsidRDefault="00EA389B">
      <w:pPr>
        <w:pStyle w:val="CommentText"/>
      </w:pPr>
      <w:r>
        <w:rPr>
          <w:rStyle w:val="CommentReference"/>
        </w:rPr>
        <w:annotationRef/>
      </w:r>
      <w:r>
        <w:t xml:space="preserve">This is an excellent question. Unfortunately, I do not have this information. </w:t>
      </w:r>
      <w:r w:rsidRPr="00D767C2">
        <w:rPr>
          <w:b/>
          <w:bCs/>
        </w:rPr>
        <w:t>Perhaps Chris could comment?</w:t>
      </w:r>
    </w:p>
  </w:comment>
  <w:comment w:id="12" w:author="Grant Steven Roberts" w:date="2020-06-02T17:08:00Z" w:initials="GSR">
    <w:p w14:paraId="4F8E6396" w14:textId="77777777" w:rsidR="00EA389B" w:rsidRDefault="00EA389B" w:rsidP="00F72E5E">
      <w:pPr>
        <w:pStyle w:val="CommentText"/>
      </w:pPr>
      <w:r>
        <w:rPr>
          <w:rStyle w:val="CommentReference"/>
        </w:rPr>
        <w:annotationRef/>
      </w:r>
      <w:r>
        <w:t>Reviewer 2: “Normal respiration during scanning allowed? That means that you missed the CA compression only during deep expiration (the real MALS).”</w:t>
      </w:r>
    </w:p>
  </w:comment>
  <w:comment w:id="13" w:author="Grant Steven Roberts" w:date="2020-06-05T13:07:00Z" w:initials="GSR">
    <w:p w14:paraId="6EC3EFD0" w14:textId="222B8CE4" w:rsidR="00EA389B" w:rsidRPr="00983D56" w:rsidRDefault="00EA389B">
      <w:pPr>
        <w:pStyle w:val="CommentText"/>
        <w:rPr>
          <w:b/>
          <w:bCs/>
        </w:rPr>
      </w:pPr>
      <w:r>
        <w:rPr>
          <w:rStyle w:val="CommentReference"/>
        </w:rPr>
        <w:annotationRef/>
      </w:r>
      <w:r w:rsidRPr="00983D56">
        <w:rPr>
          <w:b/>
          <w:bCs/>
        </w:rPr>
        <w:t xml:space="preserve">I addressed this in Line 472 in the Discussion section. </w:t>
      </w:r>
    </w:p>
  </w:comment>
  <w:comment w:id="14" w:author="Grant Steven Roberts" w:date="2020-06-01T20:39:00Z" w:initials="GSR">
    <w:p w14:paraId="2A3B172E" w14:textId="77777777" w:rsidR="00EA389B" w:rsidRDefault="00EA389B" w:rsidP="00F72E5E">
      <w:pPr>
        <w:pStyle w:val="CommentText"/>
      </w:pPr>
      <w:r>
        <w:rPr>
          <w:rStyle w:val="CommentReference"/>
        </w:rPr>
        <w:annotationRef/>
      </w:r>
      <w:r>
        <w:t xml:space="preserve">Reviewer 1: “… Thus, the optimal flip angle for the TR = 7.5 </w:t>
      </w:r>
      <w:proofErr w:type="spellStart"/>
      <w:r>
        <w:t>ms</w:t>
      </w:r>
      <w:proofErr w:type="spellEnd"/>
      <w:r>
        <w:t xml:space="preserve"> used here is on the order of 17°-20°, and not 14° as was used in the study. Is this choice of the flip angle motivated by SAR limits?”</w:t>
      </w:r>
    </w:p>
  </w:comment>
  <w:comment w:id="15" w:author="Grant Steven Roberts" w:date="2020-06-05T13:07:00Z" w:initials="GSR">
    <w:p w14:paraId="59B13205" w14:textId="427B2666" w:rsidR="00EA389B" w:rsidRDefault="00EA389B">
      <w:pPr>
        <w:pStyle w:val="CommentText"/>
      </w:pPr>
      <w:r>
        <w:rPr>
          <w:rStyle w:val="CommentReference"/>
        </w:rPr>
        <w:annotationRef/>
      </w:r>
      <w:r>
        <w:t xml:space="preserve">Astute observation. I am unsure if SAR concerns was the reasoning for this, most of the scans were done at 15 degrees, with a few at 10. </w:t>
      </w:r>
    </w:p>
  </w:comment>
  <w:comment w:id="16" w:author="Grant Steven Roberts" w:date="2020-06-12T15:36:00Z" w:initials="GSR">
    <w:p w14:paraId="654FE5E7" w14:textId="355C66AD" w:rsidR="00EA389B" w:rsidRPr="00D767C2" w:rsidRDefault="00EA389B">
      <w:pPr>
        <w:pStyle w:val="CommentText"/>
        <w:rPr>
          <w:b/>
          <w:bCs/>
        </w:rPr>
      </w:pPr>
      <w:r>
        <w:rPr>
          <w:rStyle w:val="CommentReference"/>
        </w:rPr>
        <w:annotationRef/>
      </w:r>
      <w:r>
        <w:t xml:space="preserve">Oliver: Not true, this was not motivated by SAR. Flip angle is also dependent on contrast concentration and is not an as easy as calculating an Ernst angle. We have empirically found this flip angle works well. </w:t>
      </w:r>
      <w:proofErr w:type="spellStart"/>
      <w:r>
        <w:rPr>
          <w:b/>
          <w:bCs/>
        </w:rPr>
        <w:t>Alejo</w:t>
      </w:r>
      <w:proofErr w:type="spellEnd"/>
      <w:r>
        <w:rPr>
          <w:b/>
          <w:bCs/>
        </w:rPr>
        <w:t>, do you have thoughts on this?</w:t>
      </w:r>
    </w:p>
  </w:comment>
  <w:comment w:id="17" w:author="Grant Steven Roberts" w:date="2020-06-04T21:02:00Z" w:initials="GSR">
    <w:p w14:paraId="460D27E8" w14:textId="6C019DDB" w:rsidR="00EA389B" w:rsidRDefault="00EA389B" w:rsidP="00F72E5E">
      <w:pPr>
        <w:pStyle w:val="CommentText"/>
      </w:pPr>
      <w:r>
        <w:rPr>
          <w:rStyle w:val="CommentReference"/>
        </w:rPr>
        <w:annotationRef/>
      </w:r>
      <w:r>
        <w:t>Reviewer 1: “Mean flow rates are good in quantifying blood flow to the small intestine. The authors mention that CMI is potentially caused by stenotic changes of the supplying arteries – in many other cases such as renal artery stenosis changes of the mean flow are only a good indicator for stenotic changes when the vessel lumen is reduced by more than 70%. Smaller stenotic changes, however, can be found by analyzing the changes in the flow curves which is often done with Doppler US. This information is also available here – I would really like to see exemplary flow-time curves (rather than streamlines) as they might contain additional information (e.g., the absence of an early systolic peak in mildly stenosed vessels).”</w:t>
      </w:r>
    </w:p>
  </w:comment>
  <w:comment w:id="18" w:author="Grant Steven Roberts" w:date="2020-06-05T14:08:00Z" w:initials="GSR">
    <w:p w14:paraId="47E17767" w14:textId="6C34E23D" w:rsidR="00EA389B" w:rsidRDefault="00EA389B">
      <w:pPr>
        <w:pStyle w:val="CommentText"/>
      </w:pPr>
      <w:r>
        <w:rPr>
          <w:rStyle w:val="CommentReference"/>
        </w:rPr>
        <w:annotationRef/>
      </w:r>
      <w:r>
        <w:t xml:space="preserve">I agree that this would be valuable, I did this in an abstract I submitted to ISMRM in Montreal. But this would lead to another set of analyses (pulsatility, resistivity, cross-correlation of flow-time curves, etc.). I think that would be an overwhelming paper with these additions, and we are already over the suggested word limit. </w:t>
      </w:r>
    </w:p>
    <w:p w14:paraId="43D83AEA" w14:textId="03CCB7E1" w:rsidR="00EA389B" w:rsidRDefault="00EA389B">
      <w:pPr>
        <w:pStyle w:val="CommentText"/>
      </w:pPr>
    </w:p>
    <w:p w14:paraId="5FB6D953" w14:textId="6C873F73" w:rsidR="00EA389B" w:rsidRPr="009B04E9" w:rsidRDefault="00EA389B">
      <w:pPr>
        <w:pStyle w:val="CommentText"/>
        <w:rPr>
          <w:b/>
          <w:bCs/>
        </w:rPr>
      </w:pPr>
      <w:r w:rsidRPr="009B04E9">
        <w:rPr>
          <w:b/>
          <w:bCs/>
        </w:rPr>
        <w:t>I address this in Line</w:t>
      </w:r>
      <w:r w:rsidR="009B04E9" w:rsidRPr="009B04E9">
        <w:rPr>
          <w:b/>
          <w:bCs/>
        </w:rPr>
        <w:t xml:space="preserve"> 489</w:t>
      </w:r>
      <w:r w:rsidRPr="009B04E9">
        <w:rPr>
          <w:b/>
          <w:bCs/>
        </w:rPr>
        <w:t xml:space="preserve"> of the Discussion section.</w:t>
      </w:r>
    </w:p>
    <w:p w14:paraId="2FB33A22" w14:textId="5151BD8C" w:rsidR="00EA389B" w:rsidRDefault="00EA389B">
      <w:pPr>
        <w:pStyle w:val="CommentText"/>
      </w:pPr>
    </w:p>
  </w:comment>
  <w:comment w:id="19" w:author="Grant Steven Roberts" w:date="2020-06-02T17:21:00Z" w:initials="GSR">
    <w:p w14:paraId="5B1605C3" w14:textId="77777777" w:rsidR="00EA389B" w:rsidRDefault="00EA389B" w:rsidP="00F72E5E">
      <w:pPr>
        <w:pStyle w:val="CommentText"/>
      </w:pPr>
      <w:r>
        <w:rPr>
          <w:rStyle w:val="CommentReference"/>
        </w:rPr>
        <w:annotationRef/>
      </w:r>
      <w:r>
        <w:t>Reviewer 2: “That is remarkable because the inflow increases in the CM(-) cohort and does not increase in the CMI(+) cohort and in the next paragraph you demonstrated a differences in portal vein flow increase between the cohorts.”</w:t>
      </w:r>
    </w:p>
  </w:comment>
  <w:comment w:id="20" w:author="Grant Steven Roberts" w:date="2020-06-05T14:25:00Z" w:initials="GSR">
    <w:p w14:paraId="0DC21382" w14:textId="08A8869A" w:rsidR="00EA389B" w:rsidRPr="00722259" w:rsidRDefault="00EA389B">
      <w:pPr>
        <w:pStyle w:val="CommentText"/>
        <w:rPr>
          <w:rFonts w:cstheme="minorHAnsi"/>
        </w:rPr>
      </w:pPr>
      <w:r>
        <w:rPr>
          <w:rStyle w:val="CommentReference"/>
        </w:rPr>
        <w:annotationRef/>
      </w:r>
      <w:r w:rsidRPr="00722259">
        <w:rPr>
          <w:rFonts w:cstheme="minorHAnsi"/>
        </w:rPr>
        <w:t xml:space="preserve">Not sure I understand this comment. There are also differences in SMV flow between the cohorts… However, there is one remarkable thing which is stated above “For the CMI+ group, preprandial SMV flow was significantly higher than the control group (p=0.040, d=0.905) but was not significantly higher than the CMI- group (p=0.074, d=0.665).” This is indeed confusing, and </w:t>
      </w:r>
      <w:proofErr w:type="gramStart"/>
      <w:r w:rsidRPr="00722259">
        <w:rPr>
          <w:rFonts w:cstheme="minorHAnsi"/>
        </w:rPr>
        <w:t>don’t</w:t>
      </w:r>
      <w:proofErr w:type="gramEnd"/>
      <w:r w:rsidRPr="00722259">
        <w:rPr>
          <w:rFonts w:cstheme="minorHAnsi"/>
        </w:rPr>
        <w:t xml:space="preserve"> have a good answer for this other than that this is what the data reads. Perhaps the reviewer meant to comment on this?</w:t>
      </w:r>
    </w:p>
  </w:comment>
  <w:comment w:id="21" w:author="Grant Steven Roberts" w:date="2020-06-02T17:25:00Z" w:initials="GSR">
    <w:p w14:paraId="39F6A8CD" w14:textId="77777777" w:rsidR="00EA389B" w:rsidRDefault="00EA389B" w:rsidP="00F72E5E">
      <w:pPr>
        <w:pStyle w:val="CommentText"/>
      </w:pPr>
      <w:r>
        <w:rPr>
          <w:rStyle w:val="CommentReference"/>
        </w:rPr>
        <w:annotationRef/>
      </w:r>
      <w:r>
        <w:t xml:space="preserve">Reviewer 2: “Most patients with multivessel CMI experienced postprandial pain for at least one hour after a normal meal. Is your test meal the explanation for your observation? Is reactive SMA outflow vasoconstriction the explanation? </w:t>
      </w:r>
      <w:proofErr w:type="spellStart"/>
      <w:r>
        <w:t>Geelkerken</w:t>
      </w:r>
      <w:proofErr w:type="spellEnd"/>
      <w:r>
        <w:t xml:space="preserve"> RH, et al. Ultrasound Med Biol. 1998 Nov;24(9):1351-6.”</w:t>
      </w:r>
    </w:p>
  </w:comment>
  <w:comment w:id="22" w:author="Grant Steven Roberts" w:date="2020-06-05T14:41:00Z" w:initials="GSR">
    <w:p w14:paraId="116F5740" w14:textId="739C3E85" w:rsidR="00EA389B" w:rsidRDefault="00EA389B">
      <w:pPr>
        <w:pStyle w:val="CommentText"/>
      </w:pPr>
      <w:r>
        <w:rPr>
          <w:rStyle w:val="CommentReference"/>
        </w:rPr>
        <w:annotationRef/>
      </w:r>
      <w:r>
        <w:t xml:space="preserve">YES! This is a very exciting question. I absolutely believe that this is the case, but that theory (I don’t’ think) is very mainstream. I don’ think I necessarily want to lay that out </w:t>
      </w:r>
      <w:proofErr w:type="gramStart"/>
      <w:r>
        <w:t>though..</w:t>
      </w:r>
      <w:proofErr w:type="gramEnd"/>
    </w:p>
    <w:p w14:paraId="190B99CE" w14:textId="52E2B13F" w:rsidR="00EA389B" w:rsidRDefault="00EA389B">
      <w:pPr>
        <w:pStyle w:val="CommentText"/>
      </w:pPr>
    </w:p>
    <w:p w14:paraId="588868B5" w14:textId="15053DE1" w:rsidR="00EA389B" w:rsidRDefault="00EA389B">
      <w:pPr>
        <w:pStyle w:val="CommentText"/>
      </w:pPr>
      <w:r>
        <w:t>Basically, the question is, “why do patients experience pain so quickly (~15 minutes after a meal) if this is a ‘reduced blood flow to the intestine issue’” We know that blood flow in vessels leading to the intestine (SMA, IMA) see a peak increase in blood flow 45 minutes after a meal. So the theory It is that the relatively early onset of pain (well before food has reached the small bowel) may be caused by a diversion of blood flow from the superior mesenteric artery (SMA) to the celiac artery (CA) in order to help supplement increased gastric blood flow demand, termed gastric hyperemia. This “gastric steal” phenomenon affects individuals with already compromised splanchnic circulation, decreasing flow in the SMA subsequently leads to downstream vasoconstriction, ischemia, and pain.</w:t>
      </w:r>
    </w:p>
  </w:comment>
  <w:comment w:id="23" w:author="Grant Steven Roberts" w:date="2020-06-02T17:26:00Z" w:initials="GSR">
    <w:p w14:paraId="46B68256" w14:textId="677E2458" w:rsidR="00EA389B" w:rsidRDefault="00EA389B" w:rsidP="00F72E5E">
      <w:pPr>
        <w:pStyle w:val="CommentText"/>
      </w:pPr>
      <w:r>
        <w:rPr>
          <w:rStyle w:val="CommentReference"/>
        </w:rPr>
        <w:annotationRef/>
      </w:r>
      <w:r>
        <w:t xml:space="preserve">Reviewer 2: “I agree that compensatory increase in the SMA in patients with one vessel AC CMI is reported (van Petersen AS, et al. J </w:t>
      </w:r>
      <w:proofErr w:type="spellStart"/>
      <w:r>
        <w:t>Vasc</w:t>
      </w:r>
      <w:proofErr w:type="spellEnd"/>
      <w:r>
        <w:t xml:space="preserve"> Surg. 2017 May;65(5):1366-1374 and J </w:t>
      </w:r>
      <w:proofErr w:type="spellStart"/>
      <w:r>
        <w:t>Vasc</w:t>
      </w:r>
      <w:proofErr w:type="spellEnd"/>
      <w:r>
        <w:t xml:space="preserve"> Surg. 2014 Jul;60(1):111-9)  but is this also the case in multivessel CMI? Does that mean that multivessel in the present study means CA and IMA stenosis with a normal SMA? How do you explain a significant increase in flow in a severely stenoses SMA?”</w:t>
      </w:r>
    </w:p>
  </w:comment>
  <w:comment w:id="24" w:author="Grant Steven Roberts" w:date="2020-06-05T15:14:00Z" w:initials="GSR">
    <w:p w14:paraId="2B72F5AB" w14:textId="3AC63356" w:rsidR="00EA389B" w:rsidRDefault="00EA389B">
      <w:pPr>
        <w:pStyle w:val="CommentText"/>
      </w:pPr>
      <w:r>
        <w:rPr>
          <w:rStyle w:val="CommentReference"/>
        </w:rPr>
        <w:annotationRef/>
      </w:r>
      <w:r>
        <w:t xml:space="preserve">In the case where there is a blockage in the SMA and an open CA, would we see a compensatory increase in the CA? </w:t>
      </w:r>
      <w:proofErr w:type="gramStart"/>
      <w:r>
        <w:t>I’m</w:t>
      </w:r>
      <w:proofErr w:type="gramEnd"/>
      <w:r>
        <w:t xml:space="preserve"> not sure, because there were not that many cases in which the SMA was stenotic and the CA was not. I would suspect yes, because the collateralization from the CA or IMA will try to supply the SMA. Good question. </w:t>
      </w:r>
      <w:r w:rsidRPr="002F7B48">
        <w:rPr>
          <w:b/>
          <w:bCs/>
        </w:rPr>
        <w:t>Should I address this in the paper?</w:t>
      </w:r>
    </w:p>
    <w:p w14:paraId="157E55FB" w14:textId="77777777" w:rsidR="00EA389B" w:rsidRDefault="00EA389B">
      <w:pPr>
        <w:pStyle w:val="CommentText"/>
      </w:pPr>
    </w:p>
    <w:p w14:paraId="3F2D714E" w14:textId="17A291BD" w:rsidR="00EA389B" w:rsidRDefault="00EA389B">
      <w:pPr>
        <w:pStyle w:val="CommentText"/>
      </w:pPr>
      <w:r>
        <w:t xml:space="preserve">You could explain an increase in a stenotic SMA due to collaterals, this is exactly what Figure 5 </w:t>
      </w:r>
      <w:proofErr w:type="gramStart"/>
      <w:r>
        <w:t>shows;</w:t>
      </w:r>
      <w:proofErr w:type="gramEnd"/>
      <w:r>
        <w:t xml:space="preserve"> compensatory flow from the PDAs and the Arc of Riolan providing flow to the distal SMA. </w:t>
      </w:r>
    </w:p>
  </w:comment>
  <w:comment w:id="35" w:author="Grant Steven Roberts" w:date="2020-06-02T17:30:00Z" w:initials="GSR">
    <w:p w14:paraId="04CC68AE" w14:textId="77777777" w:rsidR="00EA389B" w:rsidRDefault="00EA389B" w:rsidP="00F72E5E">
      <w:pPr>
        <w:pStyle w:val="CommentText"/>
      </w:pPr>
      <w:r>
        <w:rPr>
          <w:rStyle w:val="CommentReference"/>
        </w:rPr>
        <w:annotationRef/>
      </w:r>
      <w:r>
        <w:t xml:space="preserve">Reviewer 2: “The portal vein is the exclusive drain of the bowel, cumulating the flow through the three mesenteric arteries and all the </w:t>
      </w:r>
      <w:proofErr w:type="spellStart"/>
      <w:r>
        <w:t>collatarals</w:t>
      </w:r>
      <w:proofErr w:type="spellEnd"/>
      <w:r>
        <w:t xml:space="preserve"> (also extraordinary mesenteric collaterals via the </w:t>
      </w:r>
      <w:proofErr w:type="spellStart"/>
      <w:r>
        <w:t>hypogastrcis</w:t>
      </w:r>
      <w:proofErr w:type="spellEnd"/>
      <w:r>
        <w:t xml:space="preserve">, the </w:t>
      </w:r>
      <w:proofErr w:type="spellStart"/>
      <w:r>
        <w:t>phrenics</w:t>
      </w:r>
      <w:proofErr w:type="spellEnd"/>
      <w:r>
        <w:t>, the intercostals.) Is PV flow measurements not the way to go?”</w:t>
      </w:r>
    </w:p>
  </w:comment>
  <w:comment w:id="36" w:author="Grant Steven Roberts" w:date="2020-06-05T14:56:00Z" w:initials="GSR">
    <w:p w14:paraId="222D147C" w14:textId="77777777" w:rsidR="00EA389B" w:rsidRDefault="00EA389B">
      <w:pPr>
        <w:pStyle w:val="CommentText"/>
      </w:pPr>
      <w:r>
        <w:rPr>
          <w:rStyle w:val="CommentReference"/>
        </w:rPr>
        <w:annotationRef/>
      </w:r>
      <w:r>
        <w:t xml:space="preserve">Yes, I think it is probably the way to go. Flow measurements in a stenotic SMA may be prone to error or may not even be visualized if the flow if completely obstructed. I think measuring SMV flow will be proportional to PV flow because the SV </w:t>
      </w:r>
      <w:proofErr w:type="gramStart"/>
      <w:r>
        <w:t>doesn’t</w:t>
      </w:r>
      <w:proofErr w:type="gramEnd"/>
      <w:r>
        <w:t xml:space="preserve"> really contribute much. </w:t>
      </w:r>
    </w:p>
    <w:p w14:paraId="0B9B872B" w14:textId="77777777" w:rsidR="00EA389B" w:rsidRDefault="00EA389B">
      <w:pPr>
        <w:pStyle w:val="CommentText"/>
      </w:pPr>
    </w:p>
    <w:p w14:paraId="69746340" w14:textId="784B37DB" w:rsidR="00EA389B" w:rsidRPr="00983D56" w:rsidRDefault="00983D56">
      <w:pPr>
        <w:pStyle w:val="CommentText"/>
        <w:rPr>
          <w:b/>
          <w:bCs/>
        </w:rPr>
      </w:pPr>
      <w:r w:rsidRPr="00983D56">
        <w:rPr>
          <w:rFonts w:ascii="Times New Roman" w:hAnsi="Times New Roman" w:cs="Times New Roman"/>
          <w:b/>
          <w:bCs/>
          <w:sz w:val="24"/>
          <w:szCs w:val="24"/>
        </w:rPr>
        <w:t xml:space="preserve">I could say something in the Future Directions section along the lines of: </w:t>
      </w:r>
      <w:r w:rsidRPr="00983D56">
        <w:rPr>
          <w:rFonts w:ascii="Times New Roman" w:hAnsi="Times New Roman" w:cs="Times New Roman"/>
          <w:sz w:val="24"/>
          <w:szCs w:val="24"/>
        </w:rPr>
        <w:t>“</w:t>
      </w:r>
      <w:r w:rsidRPr="00983D56">
        <w:rPr>
          <w:rFonts w:ascii="Times New Roman" w:hAnsi="Times New Roman" w:cs="Times New Roman"/>
          <w:sz w:val="24"/>
          <w:szCs w:val="24"/>
        </w:rPr>
        <w:t>Lastly, due to the fact that the portal vein is the exclusive drain of the bowel, accumulating the flow through the three mesenteric arteries and all the collaterals, it may be beneficial to evaluate the efficacy of a meal challenge using simply 2DPC with a plane placed in the portal vein.</w:t>
      </w:r>
      <w:r w:rsidRPr="00983D56">
        <w:rPr>
          <w:rFonts w:ascii="Times New Roman" w:hAnsi="Times New Roman" w:cs="Times New Roman"/>
          <w:sz w:val="24"/>
          <w:szCs w:val="24"/>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EE2A28" w15:done="0"/>
  <w15:commentEx w15:paraId="2BEFB2B1" w15:done="0"/>
  <w15:commentEx w15:paraId="054FD476" w15:done="0"/>
  <w15:commentEx w15:paraId="566BBD2E" w15:paraIdParent="054FD476" w15:done="0"/>
  <w15:commentEx w15:paraId="5D172E1E" w15:done="0"/>
  <w15:commentEx w15:paraId="00EE8558" w15:paraIdParent="5D172E1E" w15:done="0"/>
  <w15:commentEx w15:paraId="62966046" w15:done="0"/>
  <w15:commentEx w15:paraId="62EB33B1" w15:paraIdParent="62966046" w15:done="0"/>
  <w15:commentEx w15:paraId="76DA5ED2" w15:done="1"/>
  <w15:commentEx w15:paraId="62CF8383" w15:done="0"/>
  <w15:commentEx w15:paraId="7C2E3D9A" w15:paraIdParent="62CF8383" w15:done="0"/>
  <w15:commentEx w15:paraId="4F8E6396" w15:done="0"/>
  <w15:commentEx w15:paraId="6EC3EFD0" w15:paraIdParent="4F8E6396" w15:done="0"/>
  <w15:commentEx w15:paraId="2A3B172E" w15:done="0"/>
  <w15:commentEx w15:paraId="59B13205" w15:paraIdParent="2A3B172E" w15:done="0"/>
  <w15:commentEx w15:paraId="654FE5E7" w15:paraIdParent="2A3B172E" w15:done="0"/>
  <w15:commentEx w15:paraId="460D27E8" w15:done="0"/>
  <w15:commentEx w15:paraId="2FB33A22" w15:paraIdParent="460D27E8" w15:done="0"/>
  <w15:commentEx w15:paraId="5B1605C3" w15:done="1"/>
  <w15:commentEx w15:paraId="0DC21382" w15:paraIdParent="5B1605C3" w15:done="1"/>
  <w15:commentEx w15:paraId="39F6A8CD" w15:done="1"/>
  <w15:commentEx w15:paraId="588868B5" w15:paraIdParent="39F6A8CD" w15:done="1"/>
  <w15:commentEx w15:paraId="46B68256" w15:done="0"/>
  <w15:commentEx w15:paraId="3F2D714E" w15:paraIdParent="46B68256" w15:done="0"/>
  <w15:commentEx w15:paraId="04CC68AE" w15:done="0"/>
  <w15:commentEx w15:paraId="69746340" w15:paraIdParent="04CC68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E3621" w16cex:dateUtc="2020-06-12T22:13:00Z"/>
  <w16cex:commentExtensible w16cex:durableId="2284C050" w16cex:dateUtc="2020-06-05T17:56:00Z"/>
  <w16cex:commentExtensible w16cex:durableId="2284CF84" w16cex:dateUtc="2020-06-05T19:04:00Z"/>
  <w16cex:commentExtensible w16cex:durableId="2284C990" w16cex:dateUtc="2020-06-05T18:39:00Z"/>
  <w16cex:commentExtensible w16cex:durableId="2284CEE2" w16cex:dateUtc="2020-06-05T19:02:00Z"/>
  <w16cex:commentExtensible w16cex:durableId="2284C1BF" w16cex:dateUtc="2020-06-05T18:06:00Z"/>
  <w16cex:commentExtensible w16cex:durableId="2284C1DB" w16cex:dateUtc="2020-06-05T18:06:00Z"/>
  <w16cex:commentExtensible w16cex:durableId="2284C1F9" w16cex:dateUtc="2020-06-05T18:07:00Z"/>
  <w16cex:commentExtensible w16cex:durableId="2284C208" w16cex:dateUtc="2020-06-05T18:07:00Z"/>
  <w16cex:commentExtensible w16cex:durableId="228E1F78" w16cex:dateUtc="2020-06-12T20:36:00Z"/>
  <w16cex:commentExtensible w16cex:durableId="2284D061" w16cex:dateUtc="2020-06-05T19:08:00Z"/>
  <w16cex:commentExtensible w16cex:durableId="2284D447" w16cex:dateUtc="2020-06-05T19:25:00Z"/>
  <w16cex:commentExtensible w16cex:durableId="2284D809" w16cex:dateUtc="2020-06-05T19:41:00Z"/>
  <w16cex:commentExtensible w16cex:durableId="2284DFD3" w16cex:dateUtc="2020-06-05T20:14:00Z"/>
  <w16cex:commentExtensible w16cex:durableId="2284DBAE" w16cex:dateUtc="2020-06-05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EE2A28" w16cid:durableId="228E3621"/>
  <w16cid:commentId w16cid:paraId="2BEFB2B1" w16cid:durableId="2284C050"/>
  <w16cid:commentId w16cid:paraId="054FD476" w16cid:durableId="2283E653"/>
  <w16cid:commentId w16cid:paraId="566BBD2E" w16cid:durableId="2284CF84"/>
  <w16cid:commentId w16cid:paraId="5D172E1E" w16cid:durableId="2284C990"/>
  <w16cid:commentId w16cid:paraId="00EE8558" w16cid:durableId="2284CEE2"/>
  <w16cid:commentId w16cid:paraId="62966046" w16cid:durableId="2283E654"/>
  <w16cid:commentId w16cid:paraId="62EB33B1" w16cid:durableId="2284C1BF"/>
  <w16cid:commentId w16cid:paraId="76DA5ED2" w16cid:durableId="2283E656"/>
  <w16cid:commentId w16cid:paraId="62CF8383" w16cid:durableId="2283E658"/>
  <w16cid:commentId w16cid:paraId="7C2E3D9A" w16cid:durableId="2284C1DB"/>
  <w16cid:commentId w16cid:paraId="4F8E6396" w16cid:durableId="2283E65A"/>
  <w16cid:commentId w16cid:paraId="6EC3EFD0" w16cid:durableId="2284C1F9"/>
  <w16cid:commentId w16cid:paraId="2A3B172E" w16cid:durableId="2283E65C"/>
  <w16cid:commentId w16cid:paraId="59B13205" w16cid:durableId="2284C208"/>
  <w16cid:commentId w16cid:paraId="654FE5E7" w16cid:durableId="228E1F78"/>
  <w16cid:commentId w16cid:paraId="460D27E8" w16cid:durableId="2283E663"/>
  <w16cid:commentId w16cid:paraId="2FB33A22" w16cid:durableId="2284D061"/>
  <w16cid:commentId w16cid:paraId="5B1605C3" w16cid:durableId="2283E665"/>
  <w16cid:commentId w16cid:paraId="0DC21382" w16cid:durableId="2284D447"/>
  <w16cid:commentId w16cid:paraId="39F6A8CD" w16cid:durableId="2283E667"/>
  <w16cid:commentId w16cid:paraId="588868B5" w16cid:durableId="2284D809"/>
  <w16cid:commentId w16cid:paraId="46B68256" w16cid:durableId="2283E668"/>
  <w16cid:commentId w16cid:paraId="3F2D714E" w16cid:durableId="2284DFD3"/>
  <w16cid:commentId w16cid:paraId="04CC68AE" w16cid:durableId="2283E66A"/>
  <w16cid:commentId w16cid:paraId="69746340" w16cid:durableId="2284DB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579CF" w14:textId="77777777" w:rsidR="0088136E" w:rsidRDefault="0088136E" w:rsidP="00D640B8">
      <w:pPr>
        <w:spacing w:after="0" w:line="240" w:lineRule="auto"/>
      </w:pPr>
      <w:r>
        <w:separator/>
      </w:r>
    </w:p>
  </w:endnote>
  <w:endnote w:type="continuationSeparator" w:id="0">
    <w:p w14:paraId="6959554D" w14:textId="77777777" w:rsidR="0088136E" w:rsidRDefault="0088136E"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ECF33" w14:textId="77777777" w:rsidR="0088136E" w:rsidRDefault="0088136E" w:rsidP="00D640B8">
      <w:pPr>
        <w:spacing w:after="0" w:line="240" w:lineRule="auto"/>
      </w:pPr>
      <w:r>
        <w:separator/>
      </w:r>
    </w:p>
  </w:footnote>
  <w:footnote w:type="continuationSeparator" w:id="0">
    <w:p w14:paraId="1DB8F78E" w14:textId="77777777" w:rsidR="0088136E" w:rsidRDefault="0088136E"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76DE2B14" w:rsidR="00EA389B" w:rsidRDefault="00EA389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EA389B" w:rsidRDefault="00EA38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3NLQ0NTUztDA3MjZS0lEKTi0uzszPAykwrgUAA1I1xy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640B8"/>
    <w:rsid w:val="000E333E"/>
    <w:rsid w:val="00137E07"/>
    <w:rsid w:val="001829D9"/>
    <w:rsid w:val="00184826"/>
    <w:rsid w:val="001B673B"/>
    <w:rsid w:val="001C4868"/>
    <w:rsid w:val="001F75B6"/>
    <w:rsid w:val="0024225B"/>
    <w:rsid w:val="0029108C"/>
    <w:rsid w:val="00296525"/>
    <w:rsid w:val="00297EDA"/>
    <w:rsid w:val="002C0DAD"/>
    <w:rsid w:val="002F2E56"/>
    <w:rsid w:val="002F7B48"/>
    <w:rsid w:val="00300A06"/>
    <w:rsid w:val="0036100C"/>
    <w:rsid w:val="003742B6"/>
    <w:rsid w:val="003C53F7"/>
    <w:rsid w:val="0041481E"/>
    <w:rsid w:val="00476A23"/>
    <w:rsid w:val="00537999"/>
    <w:rsid w:val="005529D8"/>
    <w:rsid w:val="005A4449"/>
    <w:rsid w:val="006311B0"/>
    <w:rsid w:val="00635651"/>
    <w:rsid w:val="006567EA"/>
    <w:rsid w:val="00675B3D"/>
    <w:rsid w:val="006E3393"/>
    <w:rsid w:val="006F4C75"/>
    <w:rsid w:val="0071112B"/>
    <w:rsid w:val="007165D5"/>
    <w:rsid w:val="00722259"/>
    <w:rsid w:val="007861C0"/>
    <w:rsid w:val="00794C2C"/>
    <w:rsid w:val="0084213C"/>
    <w:rsid w:val="0088136E"/>
    <w:rsid w:val="008920E0"/>
    <w:rsid w:val="00902F48"/>
    <w:rsid w:val="00983D56"/>
    <w:rsid w:val="00994EC0"/>
    <w:rsid w:val="009B04E9"/>
    <w:rsid w:val="009D4014"/>
    <w:rsid w:val="00AC6B6A"/>
    <w:rsid w:val="00B17C37"/>
    <w:rsid w:val="00B36862"/>
    <w:rsid w:val="00B97F21"/>
    <w:rsid w:val="00C01719"/>
    <w:rsid w:val="00C27767"/>
    <w:rsid w:val="00C3152C"/>
    <w:rsid w:val="00C341BE"/>
    <w:rsid w:val="00C64B4B"/>
    <w:rsid w:val="00C807BB"/>
    <w:rsid w:val="00CC0C4C"/>
    <w:rsid w:val="00CE66E7"/>
    <w:rsid w:val="00CE7A5C"/>
    <w:rsid w:val="00D2337E"/>
    <w:rsid w:val="00D51C2E"/>
    <w:rsid w:val="00D640B8"/>
    <w:rsid w:val="00D767C2"/>
    <w:rsid w:val="00E50CCC"/>
    <w:rsid w:val="00EA389B"/>
    <w:rsid w:val="00F24314"/>
    <w:rsid w:val="00F415FC"/>
    <w:rsid w:val="00F50090"/>
    <w:rsid w:val="00F72E5E"/>
    <w:rsid w:val="00F827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0872AFED-0C6F-474C-8D56-8B9EE4033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semiHidden/>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Calibri" w:hAnsi="Calibri" w:cs="Calibri"/>
      <w:noProof/>
    </w:rPr>
  </w:style>
  <w:style w:type="character" w:customStyle="1" w:styleId="EndNoteBibliographyTitleChar">
    <w:name w:val="EndNote Bibliography Title Char"/>
    <w:basedOn w:val="NoSpacingChar"/>
    <w:link w:val="EndNoteBibliographyTitle"/>
    <w:rsid w:val="00F72E5E"/>
    <w:rPr>
      <w:rFonts w:ascii="Calibri" w:hAnsi="Calibri" w:cs="Calibri"/>
      <w:noProof/>
    </w:rPr>
  </w:style>
  <w:style w:type="paragraph" w:customStyle="1" w:styleId="EndNoteBibliography">
    <w:name w:val="EndNote Bibliography"/>
    <w:basedOn w:val="Normal"/>
    <w:link w:val="EndNoteBibliographyChar"/>
    <w:rsid w:val="00F72E5E"/>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F72E5E"/>
    <w:rPr>
      <w:rFonts w:ascii="Calibri" w:hAnsi="Calibri" w:cs="Calibri"/>
      <w:noProof/>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T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owieben@wisc.edu" TargetMode="External"/><Relationship Id="rId17"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image" Target="media/image4.TI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497EC-9F5C-4A82-B325-3E5273B02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34</Pages>
  <Words>11757</Words>
  <Characters>6701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7</cp:revision>
  <dcterms:created xsi:type="dcterms:W3CDTF">2020-06-05T00:52:00Z</dcterms:created>
  <dcterms:modified xsi:type="dcterms:W3CDTF">2020-06-12T22:15:00Z</dcterms:modified>
</cp:coreProperties>
</file>